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BEAEE" w14:textId="714EDEE9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A20A3B">
        <w:t xml:space="preserve">9 December </w:t>
      </w:r>
      <w:r w:rsidR="00D32868">
        <w:t>2023</w:t>
      </w:r>
    </w:p>
    <w:p w14:paraId="2806BB12" w14:textId="1A6FF2D3" w:rsidR="001835C5" w:rsidRPr="001835C5" w:rsidRDefault="00D3286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4AA111" wp14:editId="47ABF652">
            <wp:extent cx="2110740" cy="1688592"/>
            <wp:effectExtent l="0" t="0" r="3810" b="6985"/>
            <wp:docPr id="130003027" name="Picture 4" descr="20+ Cartoon Of The Spearfishing Illustrations, Royalty-Free Vector Graphics 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20+ Cartoon Of The Spearfishing Illustrations, Royalty-Free Vector Graphics 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68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5CA8350D" w:rsidR="00A67057" w:rsidRPr="00A67057" w:rsidRDefault="00A67057" w:rsidP="00A67057">
      <w:r w:rsidRPr="00A67057">
        <w:t xml:space="preserve">There are many ways to fish, but </w:t>
      </w:r>
      <w:r w:rsidR="00C92EE5">
        <w:t>spearfishing is undoubtedly one of the most exciting</w:t>
      </w:r>
      <w:r w:rsidRPr="00A67057">
        <w:t>.</w:t>
      </w:r>
      <w:r>
        <w:rPr>
          <w:lang w:val="bg-BG"/>
        </w:rPr>
        <w:t xml:space="preserve"> </w:t>
      </w:r>
      <w:r w:rsidRPr="00A67057">
        <w:rPr>
          <w:lang w:val="bg-BG"/>
        </w:rPr>
        <w:t xml:space="preserve">You are part of a group of enthusiastic harpooners and enter the competition for the most interesting catch. </w:t>
      </w:r>
      <w:r w:rsidR="00295C54" w:rsidRPr="00295C54">
        <w:rPr>
          <w:lang w:val="bg-BG"/>
        </w:rPr>
        <w:t>Give it a shot, do your best</w:t>
      </w:r>
      <w:r w:rsidRPr="00A67057">
        <w:rPr>
          <w:lang w:val="bg-BG"/>
        </w:rPr>
        <w:t>.</w:t>
      </w:r>
    </w:p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7B458834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proofErr w:type="spellStart"/>
      <w:r w:rsidR="00D32868">
        <w:rPr>
          <w:b/>
          <w:bCs/>
        </w:rPr>
        <w:t>harpoonDiver</w:t>
      </w:r>
      <w:proofErr w:type="spellEnd"/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4326E006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6D3ABB">
        <w:rPr>
          <w:rFonts w:ascii="Consolas" w:hAnsi="Consolas"/>
          <w:b/>
          <w:bCs/>
        </w:rPr>
        <w:t>Div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476E1A">
        <w:rPr>
          <w:rFonts w:ascii="Consolas" w:hAnsi="Consolas" w:cstheme="minorHAnsi"/>
          <w:b/>
          <w:bCs/>
        </w:rPr>
        <w:t>Div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DivingSit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SeaCatch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6D3ABB">
        <w:rPr>
          <w:rFonts w:ascii="Consolas" w:hAnsi="Consolas"/>
          <w:b/>
          <w:bCs/>
        </w:rPr>
        <w:t>Div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6D3ABB">
        <w:rPr>
          <w:rFonts w:ascii="Consolas" w:hAnsi="Consolas" w:cstheme="minorHAnsi"/>
          <w:b/>
          <w:noProof/>
        </w:rPr>
        <w:t>DivingSite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1A23DC12" w:rsidR="00DF1854" w:rsidRDefault="00AC366B" w:rsidP="00DF1854">
      <w:pPr>
        <w:pStyle w:val="Heading3"/>
        <w:jc w:val="both"/>
      </w:pPr>
      <w:r>
        <w:t>Diver</w:t>
      </w:r>
    </w:p>
    <w:p w14:paraId="5B57CEB6" w14:textId="6337F0F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E471D2">
        <w:rPr>
          <w:rFonts w:ascii="Consolas" w:hAnsi="Consolas"/>
          <w:b/>
          <w:bCs/>
        </w:rPr>
        <w:t>Div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391655">
        <w:rPr>
          <w:b/>
        </w:rPr>
        <w:t>div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6E2096A8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391655" w:rsidRPr="00391655">
        <w:rPr>
          <w:rFonts w:ascii="Consolas" w:hAnsi="Consolas"/>
          <w:b/>
        </w:rPr>
        <w:t>Diver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6F860C3E" w:rsidR="00DF1854" w:rsidRPr="000B4C85" w:rsidRDefault="0039165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oxygen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3E8A3BAE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391655">
        <w:rPr>
          <w:bCs/>
        </w:rPr>
        <w:t>oxygen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391655">
        <w:rPr>
          <w:bCs/>
        </w:rPr>
        <w:t>diver</w:t>
      </w:r>
      <w:r w:rsidR="00AF2549">
        <w:rPr>
          <w:bCs/>
        </w:rPr>
        <w:t>.</w:t>
      </w:r>
    </w:p>
    <w:p w14:paraId="0C2347CE" w14:textId="21862847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</w:t>
      </w:r>
      <w:r w:rsidR="00D86C3C">
        <w:rPr>
          <w:bCs/>
        </w:rPr>
        <w:t>oxygen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>Cannot create Diver with negative oxygen.</w:t>
      </w:r>
      <w:r w:rsidR="00DF1854" w:rsidRPr="0038475F">
        <w:rPr>
          <w:rFonts w:cstheme="minorHAnsi"/>
          <w:b/>
          <w:bCs/>
        </w:rPr>
        <w:t>"</w:t>
      </w:r>
    </w:p>
    <w:p w14:paraId="40866448" w14:textId="34E13399" w:rsidR="00DF1854" w:rsidRPr="009C5ED4" w:rsidRDefault="00D86C3C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eaCatch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 w:rsidR="003E610E">
        <w:rPr>
          <w:rStyle w:val="CodeChar"/>
        </w:rPr>
        <w:t>Sea</w:t>
      </w:r>
      <w:r w:rsidR="003E610E">
        <w:rPr>
          <w:rFonts w:ascii="Consolas" w:hAnsi="Consolas"/>
          <w:b/>
          <w:bCs/>
          <w:noProof/>
        </w:rPr>
        <w:t>C</w:t>
      </w:r>
      <w:r w:rsidR="00CB76D9">
        <w:rPr>
          <w:rFonts w:ascii="Consolas" w:hAnsi="Consolas"/>
          <w:b/>
          <w:bCs/>
          <w:noProof/>
        </w:rPr>
        <w:t>atch</w:t>
      </w:r>
    </w:p>
    <w:p w14:paraId="7EC1EBB4" w14:textId="40D1E175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t>A</w:t>
      </w:r>
      <w:r w:rsidRPr="009C5ED4">
        <w:rPr>
          <w:rStyle w:val="CodeChar"/>
          <w:rFonts w:cstheme="minorHAnsi"/>
        </w:rPr>
        <w:t xml:space="preserve"> </w:t>
      </w:r>
      <w:r w:rsidR="00CB76D9">
        <w:rPr>
          <w:rStyle w:val="CodeChar"/>
        </w:rPr>
        <w:t>SeaCatch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D5CB12B" w14:textId="2569A866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891DA3">
        <w:rPr>
          <w:rFonts w:ascii="Consolas" w:hAnsi="Consolas"/>
          <w:noProof/>
          <w:szCs w:val="24"/>
        </w:rPr>
        <w:t>shoot</w:t>
      </w:r>
      <w:r>
        <w:rPr>
          <w:rFonts w:ascii="Consolas" w:hAnsi="Consolas"/>
          <w:noProof/>
          <w:szCs w:val="24"/>
        </w:rPr>
        <w:t>()</w:t>
      </w:r>
    </w:p>
    <w:p w14:paraId="1805AA25" w14:textId="51D9FC39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891DA3">
        <w:rPr>
          <w:rFonts w:ascii="Consolas" w:hAnsi="Consolas"/>
          <w:b/>
          <w:bCs/>
          <w:noProof/>
        </w:rPr>
        <w:t>shoot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E471D2">
        <w:rPr>
          <w:noProof/>
        </w:rPr>
        <w:t>di</w:t>
      </w:r>
      <w:r w:rsidR="00217E72">
        <w:rPr>
          <w:noProof/>
        </w:rPr>
        <w:t>v</w:t>
      </w:r>
      <w:r w:rsidR="00E471D2">
        <w:rPr>
          <w:noProof/>
        </w:rPr>
        <w:t>er</w:t>
      </w:r>
      <w:r w:rsidRPr="00E474DC">
        <w:rPr>
          <w:noProof/>
        </w:rPr>
        <w:t xml:space="preserve">'s </w:t>
      </w:r>
      <w:r w:rsidR="00217E72">
        <w:rPr>
          <w:noProof/>
        </w:rPr>
        <w:t>oxygen</w:t>
      </w:r>
      <w:r w:rsidRPr="00E474DC">
        <w:rPr>
          <w:noProof/>
        </w:rPr>
        <w:t xml:space="preserve">. Keep in mind that some </w:t>
      </w:r>
      <w:r w:rsidR="00217E72">
        <w:rPr>
          <w:noProof/>
        </w:rPr>
        <w:t>Diver</w:t>
      </w:r>
      <w:r w:rsidRPr="00E474DC">
        <w:rPr>
          <w:noProof/>
        </w:rPr>
        <w:t xml:space="preserve"> </w:t>
      </w:r>
      <w:r w:rsidR="006C701C">
        <w:rPr>
          <w:noProof/>
        </w:rPr>
        <w:t>kind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6DBB8083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217E72">
        <w:rPr>
          <w:noProof/>
        </w:rPr>
        <w:t>diver</w:t>
      </w:r>
      <w:r w:rsidR="00217E72" w:rsidRPr="00E474DC">
        <w:rPr>
          <w:noProof/>
        </w:rPr>
        <w:t xml:space="preserve">'s </w:t>
      </w:r>
      <w:r w:rsidR="00217E72">
        <w:t>oxygen</w:t>
      </w:r>
      <w:r w:rsidR="00F747F5">
        <w:t xml:space="preserve"> </w:t>
      </w:r>
      <w:r>
        <w:t xml:space="preserve">by </w:t>
      </w:r>
      <w:r w:rsidR="006319D0">
        <w:rPr>
          <w:b/>
        </w:rPr>
        <w:t>30</w:t>
      </w:r>
      <w:r w:rsidRPr="00DC4A1C">
        <w:rPr>
          <w:b/>
        </w:rPr>
        <w:t xml:space="preserve"> units</w:t>
      </w:r>
      <w:r>
        <w:t>.</w:t>
      </w:r>
    </w:p>
    <w:p w14:paraId="0ABEDD98" w14:textId="5EB3AA7B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217E72">
        <w:t>oxygen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729FB13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lastRenderedPageBreak/>
        <w:t xml:space="preserve">Set the value to be zero if the </w:t>
      </w:r>
      <w:r w:rsidR="00217E72">
        <w:t>oxygen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09CC85F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</w:t>
      </w:r>
      <w:r w:rsidR="006319D0">
        <w:rPr>
          <w:rFonts w:ascii="Consolas" w:hAnsi="Consolas"/>
          <w:noProof/>
          <w:szCs w:val="24"/>
        </w:rPr>
        <w:t>Dive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282FE56F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 w:rsidR="00EE3A1B">
        <w:rPr>
          <w:rFonts w:ascii="Consolas" w:hAnsi="Consolas"/>
          <w:b/>
          <w:noProof/>
        </w:rPr>
        <w:t>Dive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proofErr w:type="spellStart"/>
      <w:r w:rsidRPr="00903678">
        <w:rPr>
          <w:b/>
          <w:bCs/>
        </w:rPr>
        <w:t>boolean</w:t>
      </w:r>
      <w:proofErr w:type="spellEnd"/>
      <w:r w:rsidR="00E25F62">
        <w:t xml:space="preserve">. Tell us if the </w:t>
      </w:r>
      <w:r w:rsidR="00217E72">
        <w:t>oxygen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0A005364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6FD1949D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217E72">
        <w:t>oxygen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5AE350D2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 w:rsidRPr="00772F80">
        <w:rPr>
          <w:noProof/>
          <w:lang w:val="en-GB"/>
        </w:rPr>
        <w:t>:</w:t>
      </w:r>
    </w:p>
    <w:p w14:paraId="3A8C3120" w14:textId="5B293DE9" w:rsidR="00E471D2" w:rsidRDefault="00217E72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Open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3A10A85C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6C3FAA">
        <w:rPr>
          <w:b/>
          <w:noProof/>
        </w:rPr>
        <w:t>3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217E72">
        <w:rPr>
          <w:b/>
          <w:noProof/>
        </w:rPr>
        <w:t>oxygen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5B55D8D9" w:rsidR="00E471D2" w:rsidRDefault="00217E72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Deep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5E6D90E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B773EB">
        <w:rPr>
          <w:b/>
        </w:rPr>
        <w:t>90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217E72">
        <w:rPr>
          <w:b/>
          <w:noProof/>
        </w:rPr>
        <w:t>oxygen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10E516EB" w14:textId="4B574CB0" w:rsidR="00217E72" w:rsidRDefault="00217E72" w:rsidP="00217E72">
      <w:pPr>
        <w:rPr>
          <w:rFonts w:eastAsiaTheme="majorEastAsia" w:cstheme="majorBidi"/>
          <w:b/>
          <w:color w:val="B2500E"/>
          <w:sz w:val="24"/>
        </w:rPr>
      </w:pPr>
      <w:r>
        <w:rPr>
          <w:rFonts w:eastAsiaTheme="majorEastAsia" w:cstheme="majorBidi"/>
          <w:b/>
          <w:color w:val="B2500E"/>
          <w:sz w:val="24"/>
        </w:rPr>
        <w:t>WreckDiver</w:t>
      </w:r>
    </w:p>
    <w:p w14:paraId="3FACF715" w14:textId="307DC11B" w:rsidR="00217E72" w:rsidRDefault="00217E72" w:rsidP="00217E72">
      <w:r>
        <w:t xml:space="preserve">Has an </w:t>
      </w:r>
      <w:r w:rsidRPr="006F07A1">
        <w:rPr>
          <w:b/>
          <w:noProof/>
          <w:lang w:val="en-GB"/>
        </w:rPr>
        <w:t xml:space="preserve">initial </w:t>
      </w:r>
      <w:r>
        <w:rPr>
          <w:b/>
          <w:noProof/>
          <w:lang w:val="en-GB"/>
        </w:rPr>
        <w:t>15</w:t>
      </w:r>
      <w:r w:rsidRPr="006F07A1">
        <w:rPr>
          <w:b/>
          <w:noProof/>
          <w:lang w:val="en-GB"/>
        </w:rPr>
        <w:t xml:space="preserve">0 units of </w:t>
      </w:r>
      <w:r w:rsidR="00980F1C">
        <w:rPr>
          <w:b/>
          <w:noProof/>
          <w:lang w:val="en-GB"/>
        </w:rPr>
        <w:t>oxygen</w:t>
      </w:r>
      <w:r w:rsidRPr="006F07A1">
        <w:rPr>
          <w:b/>
          <w:noProof/>
          <w:lang w:val="en-GB"/>
        </w:rPr>
        <w:t>.</w:t>
      </w:r>
    </w:p>
    <w:p w14:paraId="698FC5EE" w14:textId="77777777" w:rsidR="00217E72" w:rsidRDefault="00217E72" w:rsidP="00217E72">
      <w:pPr>
        <w:jc w:val="both"/>
      </w:pPr>
      <w:r w:rsidRPr="00724980">
        <w:t>The constructor should take the following values upon initialization</w:t>
      </w:r>
      <w:r>
        <w:t>:</w:t>
      </w:r>
    </w:p>
    <w:p w14:paraId="4BA92B7A" w14:textId="77777777" w:rsidR="00217E72" w:rsidRPr="007B78E3" w:rsidRDefault="00217E72" w:rsidP="00217E72">
      <w:pPr>
        <w:pStyle w:val="Code"/>
        <w:rPr>
          <w:color w:val="000000"/>
        </w:rPr>
      </w:pPr>
      <w:r w:rsidRPr="00CC2C9F">
        <w:t>String name</w:t>
      </w:r>
    </w:p>
    <w:p w14:paraId="5D5B414D" w14:textId="77777777" w:rsidR="00217E72" w:rsidRPr="007B78E3" w:rsidRDefault="00217E72" w:rsidP="00DF1854">
      <w:pPr>
        <w:pStyle w:val="Code"/>
        <w:rPr>
          <w:color w:val="000000"/>
        </w:rPr>
      </w:pPr>
    </w:p>
    <w:p w14:paraId="0F6964C3" w14:textId="577D5A62" w:rsidR="00DF1854" w:rsidRPr="00E471D2" w:rsidRDefault="00217E72" w:rsidP="00DF1854">
      <w:pPr>
        <w:pStyle w:val="Heading3"/>
        <w:jc w:val="both"/>
      </w:pPr>
      <w:proofErr w:type="spellStart"/>
      <w:r>
        <w:t>SeaCatch</w:t>
      </w:r>
      <w:proofErr w:type="spellEnd"/>
    </w:p>
    <w:p w14:paraId="594B3CB8" w14:textId="339D7B98" w:rsidR="00DF1854" w:rsidRPr="000D7F16" w:rsidRDefault="00DF1854" w:rsidP="00DF1854">
      <w:pPr>
        <w:jc w:val="both"/>
      </w:pPr>
      <w:r w:rsidRPr="000D7F16">
        <w:t xml:space="preserve">The </w:t>
      </w:r>
      <w:r w:rsidR="000B3B14" w:rsidRPr="00A4152A">
        <w:rPr>
          <w:rStyle w:val="CodeChar"/>
          <w:bCs/>
        </w:rPr>
        <w:t>Base</w:t>
      </w:r>
      <w:r w:rsidR="00EE3A1B" w:rsidRPr="00A4152A">
        <w:rPr>
          <w:rStyle w:val="CodeChar"/>
          <w:bCs/>
        </w:rPr>
        <w:t>Sea</w:t>
      </w:r>
      <w:r w:rsidR="00217E72">
        <w:rPr>
          <w:rStyle w:val="CodeChar"/>
        </w:rPr>
        <w:t>Catch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217E72">
        <w:rPr>
          <w:b/>
          <w:bCs/>
        </w:rPr>
        <w:t>sea creature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25B1F97" w:rsidR="00DF1854" w:rsidRPr="007B78E3" w:rsidRDefault="00672B8E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="002D4828" w:rsidRPr="00AF2549">
        <w:rPr>
          <w:rFonts w:cstheme="minorHAnsi"/>
        </w:rPr>
        <w:t xml:space="preserve"> </w:t>
      </w:r>
      <w:r w:rsidR="00DF1854" w:rsidRPr="00AF2549">
        <w:rPr>
          <w:rFonts w:cstheme="minorHAnsi"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4D9E7894" w:rsidR="00DF1854" w:rsidRDefault="00AC4FBD" w:rsidP="00DF1854">
      <w:pPr>
        <w:pStyle w:val="Heading3"/>
        <w:jc w:val="both"/>
        <w:rPr>
          <w:noProof/>
        </w:rPr>
      </w:pPr>
      <w:r>
        <w:rPr>
          <w:noProof/>
        </w:rPr>
        <w:t>DivingSite</w:t>
      </w:r>
    </w:p>
    <w:p w14:paraId="6A9F18BD" w14:textId="3A7E48E8" w:rsidR="00DF1854" w:rsidRDefault="00971577" w:rsidP="00DF1854">
      <w:r w:rsidRPr="00971577">
        <w:t xml:space="preserve">The </w:t>
      </w:r>
      <w:proofErr w:type="spellStart"/>
      <w:r w:rsidR="00AC4FBD">
        <w:rPr>
          <w:rFonts w:ascii="Consolas" w:hAnsi="Consolas"/>
          <w:b/>
          <w:bCs/>
        </w:rPr>
        <w:t>DivingSite</w:t>
      </w:r>
      <w:r w:rsidRPr="00F2402A">
        <w:rPr>
          <w:rFonts w:ascii="Consolas" w:hAnsi="Consolas"/>
          <w:b/>
          <w:bCs/>
        </w:rPr>
        <w:t>Impl</w:t>
      </w:r>
      <w:proofErr w:type="spellEnd"/>
      <w:r w:rsidRPr="00971577">
        <w:t xml:space="preserve"> class holds information about the </w:t>
      </w:r>
      <w:r w:rsidR="00AC4FBD">
        <w:rPr>
          <w:b/>
          <w:bCs/>
        </w:rPr>
        <w:t>sea creature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>that can be caught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3C908723" w:rsidR="00DF1854" w:rsidRPr="00A7305A" w:rsidRDefault="00FE371B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Pr="00AF2549">
        <w:rPr>
          <w:rFonts w:cstheme="minorHAnsi"/>
        </w:rPr>
        <w:t xml:space="preserve"> </w:t>
      </w:r>
      <w:r w:rsidR="00DF1854" w:rsidRPr="00F2402A">
        <w:t>– a c</w:t>
      </w:r>
      <w:r w:rsidR="00DF1854" w:rsidRPr="00A7305A">
        <w:rPr>
          <w:rFonts w:cstheme="minorHAnsi"/>
          <w:bCs/>
        </w:rPr>
        <w:t xml:space="preserve">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lastRenderedPageBreak/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77C72EEB" w:rsidR="00DF1854" w:rsidRPr="004473E8" w:rsidRDefault="00476E1A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Diving</w:t>
      </w:r>
    </w:p>
    <w:p w14:paraId="0B9723ED" w14:textId="00AFF0B4" w:rsidR="00DF1854" w:rsidRDefault="00DF1854" w:rsidP="00DF1854">
      <w:pPr>
        <w:jc w:val="both"/>
      </w:pPr>
      <w:r>
        <w:t xml:space="preserve">The </w:t>
      </w:r>
      <w:proofErr w:type="spellStart"/>
      <w:r w:rsidR="00476E1A">
        <w:rPr>
          <w:rFonts w:ascii="Consolas" w:hAnsi="Consolas"/>
          <w:b/>
        </w:rPr>
        <w:t>Diving</w:t>
      </w:r>
      <w:r>
        <w:rPr>
          <w:rFonts w:ascii="Consolas" w:hAnsi="Consolas"/>
          <w:b/>
        </w:rPr>
        <w:t>Impl</w:t>
      </w:r>
      <w:proofErr w:type="spellEnd"/>
      <w:r>
        <w:t xml:space="preserve"> class holds the main action, which is the </w:t>
      </w:r>
      <w:r w:rsidR="00F97B7A">
        <w:rPr>
          <w:rFonts w:ascii="Consolas" w:hAnsi="Consolas"/>
          <w:b/>
        </w:rPr>
        <w:t>searching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44ECA27E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1D1413">
        <w:rPr>
          <w:rFonts w:ascii="Consolas" w:hAnsi="Consolas"/>
        </w:rPr>
        <w:t>searching</w:t>
      </w:r>
      <w:r w:rsidRPr="004C516A">
        <w:rPr>
          <w:rFonts w:ascii="Consolas" w:hAnsi="Consolas"/>
          <w:lang w:val="bg-BG"/>
        </w:rPr>
        <w:t>(</w:t>
      </w:r>
      <w:proofErr w:type="spellStart"/>
      <w:r w:rsidR="006831FF">
        <w:rPr>
          <w:rFonts w:ascii="Consolas" w:hAnsi="Consolas"/>
        </w:rPr>
        <w:t>DivingSite</w:t>
      </w:r>
      <w:proofErr w:type="spellEnd"/>
      <w:r w:rsidR="0011485D">
        <w:rPr>
          <w:rFonts w:ascii="Consolas" w:hAnsi="Consolas"/>
        </w:rPr>
        <w:t xml:space="preserve"> </w:t>
      </w:r>
      <w:proofErr w:type="spellStart"/>
      <w:r w:rsidR="00476E1A">
        <w:rPr>
          <w:rFonts w:ascii="Consolas" w:hAnsi="Consolas"/>
        </w:rPr>
        <w:t>divingSite</w:t>
      </w:r>
      <w:proofErr w:type="spellEnd"/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6831FF">
        <w:rPr>
          <w:rFonts w:ascii="Consolas" w:hAnsi="Consolas"/>
        </w:rPr>
        <w:t>Diver</w:t>
      </w:r>
      <w:r w:rsidRPr="004C516A">
        <w:rPr>
          <w:rFonts w:ascii="Consolas" w:hAnsi="Consolas"/>
          <w:lang w:val="bg-BG"/>
        </w:rPr>
        <w:t xml:space="preserve">&gt; </w:t>
      </w:r>
      <w:r w:rsidR="006831FF">
        <w:rPr>
          <w:rFonts w:ascii="Consolas" w:hAnsi="Consolas"/>
        </w:rPr>
        <w:t>divers</w:t>
      </w:r>
      <w:r w:rsidRPr="004C516A">
        <w:rPr>
          <w:rFonts w:ascii="Consolas" w:hAnsi="Consolas"/>
          <w:lang w:val="bg-BG"/>
        </w:rPr>
        <w:t>)</w:t>
      </w:r>
    </w:p>
    <w:p w14:paraId="18445180" w14:textId="045AD130" w:rsidR="00DF1854" w:rsidRDefault="00DF1854" w:rsidP="00DF1854">
      <w:pPr>
        <w:jc w:val="both"/>
      </w:pPr>
      <w:r>
        <w:t xml:space="preserve">Here is how the </w:t>
      </w:r>
      <w:r w:rsidR="001D1413" w:rsidRPr="001D1413">
        <w:rPr>
          <w:rFonts w:ascii="Consolas" w:hAnsi="Consolas"/>
          <w:b/>
        </w:rPr>
        <w:t>searching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3BEFE4C9" w:rsidR="004A3AEF" w:rsidRDefault="00BA2F17" w:rsidP="004A3AEF">
      <w:pPr>
        <w:pStyle w:val="ListParagraph"/>
        <w:numPr>
          <w:ilvl w:val="0"/>
          <w:numId w:val="10"/>
        </w:numPr>
        <w:jc w:val="both"/>
      </w:pPr>
      <w:r>
        <w:t>Diver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>
        <w:t>dive</w:t>
      </w:r>
      <w:r w:rsidR="004A3AEF">
        <w:t xml:space="preserve"> on </w:t>
      </w:r>
      <w:r>
        <w:t>site</w:t>
      </w:r>
      <w:r w:rsidR="004A3AEF">
        <w:t xml:space="preserve"> if their </w:t>
      </w:r>
      <w:r>
        <w:rPr>
          <w:b/>
          <w:bCs/>
        </w:rPr>
        <w:t>oxygen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7AA20D5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BA2F17">
        <w:t>dive into the water</w:t>
      </w:r>
      <w:r>
        <w:t xml:space="preserve"> and </w:t>
      </w:r>
      <w:r w:rsidR="00BA2F17" w:rsidRPr="00BA2F17">
        <w:rPr>
          <w:b/>
          <w:bCs/>
        </w:rPr>
        <w:t xml:space="preserve">start </w:t>
      </w:r>
      <w:r w:rsidR="000B77AA">
        <w:rPr>
          <w:b/>
          <w:bCs/>
        </w:rPr>
        <w:t>searching the site for</w:t>
      </w:r>
      <w:r w:rsidR="00BA2F17" w:rsidRPr="00BA2F17">
        <w:rPr>
          <w:b/>
          <w:bCs/>
        </w:rPr>
        <w:t xml:space="preserve"> </w:t>
      </w:r>
      <w:r w:rsidR="00BA2F17">
        <w:rPr>
          <w:b/>
          <w:bCs/>
        </w:rPr>
        <w:t>sea creatures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4DBBE2F8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0B77AA">
        <w:rPr>
          <w:b/>
          <w:bCs/>
        </w:rPr>
        <w:t>find</w:t>
      </w:r>
      <w:r>
        <w:t xml:space="preserve"> </w:t>
      </w:r>
      <w:r w:rsidR="00F2578D">
        <w:t xml:space="preserve">a </w:t>
      </w:r>
      <w:r w:rsidR="00BA2F17">
        <w:t xml:space="preserve">sea </w:t>
      </w:r>
      <w:r w:rsidR="000B77AA">
        <w:t>creature</w:t>
      </w:r>
      <w:r w:rsidR="00220EE9">
        <w:t xml:space="preserve">, they </w:t>
      </w:r>
      <w:r w:rsidR="000B77AA" w:rsidRPr="000B77AA">
        <w:rPr>
          <w:b/>
          <w:bCs/>
        </w:rPr>
        <w:t>shoot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>, and</w:t>
      </w:r>
      <w:r>
        <w:t xml:space="preserve"> their </w:t>
      </w:r>
      <w:r w:rsidR="00BA2F17">
        <w:rPr>
          <w:b/>
          <w:bCs/>
        </w:rPr>
        <w:t>oxygen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6A2F729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="00BA2F17" w:rsidRPr="00BA2F17">
        <w:rPr>
          <w:b/>
          <w:bCs/>
        </w:rPr>
        <w:t>creature</w:t>
      </w:r>
      <w:r w:rsidR="00BA2F17">
        <w:t xml:space="preserve"> </w:t>
      </w:r>
      <w:r>
        <w:t xml:space="preserve">to their </w:t>
      </w:r>
      <w:r w:rsidR="00BA2F17">
        <w:rPr>
          <w:b/>
          <w:bCs/>
        </w:rPr>
        <w:t>catch</w:t>
      </w:r>
      <w:r>
        <w:t xml:space="preserve">. The </w:t>
      </w:r>
      <w:r w:rsidR="00BA2F17" w:rsidRPr="00BA2F17">
        <w:rPr>
          <w:b/>
          <w:bCs/>
        </w:rPr>
        <w:t>sea creature</w:t>
      </w:r>
      <w:r w:rsidR="00BA2F17">
        <w:t xml:space="preserve"> </w:t>
      </w:r>
      <w:r>
        <w:t xml:space="preserve">should then be </w:t>
      </w:r>
      <w:r w:rsidRPr="00D22CE0">
        <w:rPr>
          <w:b/>
          <w:bCs/>
        </w:rPr>
        <w:t>removed</w:t>
      </w:r>
      <w:r>
        <w:t xml:space="preserve"> from the</w:t>
      </w:r>
      <w:r w:rsidR="000F23A7">
        <w:rPr>
          <w:b/>
          <w:bCs/>
        </w:rPr>
        <w:t xml:space="preserve"> diving</w:t>
      </w:r>
      <w:r>
        <w:t xml:space="preserve"> </w:t>
      </w:r>
      <w:r w:rsidR="00BA2F17">
        <w:rPr>
          <w:b/>
          <w:bCs/>
        </w:rPr>
        <w:t>site</w:t>
      </w:r>
      <w:r>
        <w:t>.</w:t>
      </w:r>
    </w:p>
    <w:p w14:paraId="379138B8" w14:textId="60AD0376" w:rsidR="004A3AEF" w:rsidRDefault="00AC366B" w:rsidP="004A3AEF">
      <w:pPr>
        <w:pStyle w:val="ListParagraph"/>
        <w:numPr>
          <w:ilvl w:val="0"/>
          <w:numId w:val="10"/>
        </w:numPr>
        <w:jc w:val="both"/>
      </w:pPr>
      <w:r>
        <w:t>Div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513C10">
        <w:t>shooting</w:t>
      </w:r>
      <w:r w:rsidR="004A3AEF">
        <w:t xml:space="preserve"> if their </w:t>
      </w:r>
      <w:r w:rsidR="00513C10">
        <w:rPr>
          <w:b/>
          <w:bCs/>
        </w:rPr>
        <w:t>oxygen</w:t>
      </w:r>
      <w:r w:rsidR="004A3AEF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11EDC860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 xml:space="preserve">If their </w:t>
      </w:r>
      <w:r w:rsidR="00513C10">
        <w:t>oxygen</w:t>
      </w:r>
      <w:r>
        <w:t xml:space="preserve"> drops to 0, the next </w:t>
      </w:r>
      <w:r w:rsidR="00513C10">
        <w:t>diver</w:t>
      </w:r>
      <w:r>
        <w:t xml:space="preserve"> starts </w:t>
      </w:r>
      <w:r w:rsidR="00513C10">
        <w:t>diving</w:t>
      </w:r>
      <w:r w:rsidR="00DF1854">
        <w:rPr>
          <w:b/>
        </w:rPr>
        <w:t>.</w:t>
      </w:r>
    </w:p>
    <w:p w14:paraId="45D42C12" w14:textId="3560873A" w:rsidR="00DF1854" w:rsidRDefault="007367DE" w:rsidP="00DF1854">
      <w:pPr>
        <w:pStyle w:val="Heading3"/>
        <w:rPr>
          <w:noProof/>
        </w:rPr>
      </w:pPr>
      <w:r>
        <w:rPr>
          <w:noProof/>
        </w:rPr>
        <w:t>Di</w:t>
      </w:r>
      <w:r w:rsidR="001861EC">
        <w:rPr>
          <w:noProof/>
        </w:rPr>
        <w:t>v</w:t>
      </w:r>
      <w:r>
        <w:rPr>
          <w:noProof/>
        </w:rPr>
        <w:t>er</w:t>
      </w:r>
      <w:r w:rsidR="00DF1854">
        <w:rPr>
          <w:noProof/>
        </w:rPr>
        <w:t>Repository</w:t>
      </w:r>
    </w:p>
    <w:p w14:paraId="77AB8394" w14:textId="2B545D9B" w:rsidR="00DF1854" w:rsidRPr="00942243" w:rsidRDefault="004664F8" w:rsidP="00DF1854">
      <w:r>
        <w:t>T</w:t>
      </w:r>
      <w:r w:rsidRPr="004664F8">
        <w:t xml:space="preserve">he </w:t>
      </w:r>
      <w:r w:rsidR="00353749">
        <w:rPr>
          <w:b/>
          <w:bCs/>
        </w:rPr>
        <w:t>Di</w:t>
      </w:r>
      <w:r w:rsidR="001D6280">
        <w:rPr>
          <w:b/>
          <w:bCs/>
        </w:rPr>
        <w:t>ve</w:t>
      </w:r>
      <w:r w:rsidR="00353749">
        <w:rPr>
          <w:b/>
          <w:bCs/>
        </w:rPr>
        <w:t>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C96863" w:rsidRPr="004664F8">
        <w:t>div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58487711" w:rsidR="00DF1854" w:rsidRPr="000D7F16" w:rsidRDefault="00175B50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75B50">
        <w:rPr>
          <w:rStyle w:val="CodeChar"/>
        </w:rPr>
        <w:t xml:space="preserve">diver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  <w:bCs/>
        </w:rPr>
        <w:t>div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90AA08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AC366B">
        <w:rPr>
          <w:rFonts w:ascii="Consolas" w:hAnsi="Consolas"/>
          <w:noProof/>
        </w:rPr>
        <w:t>Diver</w:t>
      </w:r>
      <w:r w:rsidR="00747F36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4C516A">
        <w:rPr>
          <w:rFonts w:ascii="Consolas" w:hAnsi="Consolas"/>
          <w:noProof/>
        </w:rPr>
        <w:t>)</w:t>
      </w:r>
    </w:p>
    <w:p w14:paraId="5F467033" w14:textId="09009DD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AC366B">
        <w:t>div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56B756BF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AC366B">
        <w:t xml:space="preserve">diver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413B4FE1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AC366B">
        <w:rPr>
          <w:noProof/>
        </w:rPr>
        <w:t>diver</w:t>
      </w:r>
      <w:r w:rsidR="00DF1854">
        <w:rPr>
          <w:noProof/>
        </w:rPr>
        <w:t xml:space="preserve"> with the same name.</w:t>
      </w:r>
    </w:p>
    <w:p w14:paraId="5EEA9387" w14:textId="577A73B1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AC366B">
        <w:rPr>
          <w:rFonts w:ascii="Consolas" w:hAnsi="Consolas"/>
          <w:noProof/>
        </w:rPr>
        <w:t>Diver</w:t>
      </w:r>
      <w:r w:rsidR="00353749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)</w:t>
      </w:r>
    </w:p>
    <w:p w14:paraId="682A9CEC" w14:textId="7550BE69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AC366B">
        <w:rPr>
          <w:noProof/>
        </w:rPr>
        <w:t>div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5E264F7B" w:rsidR="00DF1854" w:rsidRPr="002416F8" w:rsidRDefault="00AC366B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1CFD0A1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AC366B">
        <w:t>diver</w:t>
      </w:r>
      <w:r>
        <w:t xml:space="preserve"> with that name.</w:t>
      </w:r>
    </w:p>
    <w:p w14:paraId="76D1CD3C" w14:textId="37C2CCD9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C96863">
        <w:t>driver</w:t>
      </w:r>
      <w:r w:rsidR="00AC366B">
        <w:t xml:space="preserve"> </w:t>
      </w:r>
      <w:r w:rsidRPr="00C809B0">
        <w:t>is not in the collection, return null.</w:t>
      </w:r>
    </w:p>
    <w:p w14:paraId="7186606E" w14:textId="61C20348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01A04508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AC366B">
        <w:t>diver</w:t>
      </w:r>
      <w:r w:rsidR="00353749">
        <w:t>s</w:t>
      </w:r>
      <w:r w:rsidR="00C90A9B">
        <w:t>.</w:t>
      </w:r>
    </w:p>
    <w:p w14:paraId="4D6FDEF9" w14:textId="1BD68016" w:rsidR="00DF1854" w:rsidRDefault="00C96863" w:rsidP="00DF1854">
      <w:pPr>
        <w:pStyle w:val="Heading3"/>
        <w:rPr>
          <w:noProof/>
        </w:rPr>
      </w:pPr>
      <w:r>
        <w:rPr>
          <w:noProof/>
        </w:rPr>
        <w:t>DivingSite</w:t>
      </w:r>
      <w:r w:rsidR="00DF1854">
        <w:rPr>
          <w:noProof/>
        </w:rPr>
        <w:t>Repository</w:t>
      </w:r>
    </w:p>
    <w:p w14:paraId="57C9C56E" w14:textId="6535DE0A" w:rsidR="00DF1854" w:rsidRPr="00942243" w:rsidRDefault="00DF1854" w:rsidP="00DF1854">
      <w:r>
        <w:t xml:space="preserve">The </w:t>
      </w:r>
      <w:proofErr w:type="spellStart"/>
      <w:r w:rsidR="00C96863">
        <w:rPr>
          <w:b/>
          <w:bCs/>
        </w:rPr>
        <w:t>DivingSi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proofErr w:type="spellEnd"/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D361BE" w:rsidRPr="00F07C01">
        <w:t>diving</w:t>
      </w:r>
      <w:r w:rsidR="00F07C01" w:rsidRPr="00F07C01">
        <w:t xml:space="preserve"> </w:t>
      </w:r>
      <w:r w:rsidR="00C96863">
        <w:rPr>
          <w:b/>
          <w:bCs/>
        </w:rPr>
        <w:t>si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0762E09C" w:rsidR="00DF1854" w:rsidRPr="000A582C" w:rsidRDefault="00C96863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sites</w:t>
      </w:r>
      <w:r w:rsidR="00DF1854" w:rsidRPr="000A582C">
        <w:rPr>
          <w:b/>
          <w:bCs/>
        </w:rPr>
        <w:t xml:space="preserve"> – a collection of </w:t>
      </w:r>
      <w:r w:rsidR="00050715">
        <w:rPr>
          <w:b/>
          <w:bCs/>
        </w:rPr>
        <w:t>diving site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0D4BF43E" w14:textId="086A6659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C96863"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</w:t>
      </w:r>
      <w:r w:rsidR="001E01CF">
        <w:rPr>
          <w:rFonts w:ascii="Consolas" w:hAnsi="Consolas"/>
          <w:noProof/>
        </w:rPr>
        <w:t>divingSite</w:t>
      </w:r>
      <w:r w:rsidRPr="004C516A">
        <w:rPr>
          <w:rFonts w:ascii="Consolas" w:hAnsi="Consolas"/>
          <w:noProof/>
        </w:rPr>
        <w:t>)</w:t>
      </w:r>
    </w:p>
    <w:p w14:paraId="35E5B5EE" w14:textId="6A4A92C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C96863">
        <w:t>site</w:t>
      </w:r>
      <w:r w:rsidR="00BD49B8">
        <w:t xml:space="preserve"> </w:t>
      </w:r>
      <w:r w:rsidRPr="00866C22">
        <w:t xml:space="preserve">for </w:t>
      </w:r>
      <w:r w:rsidR="00C96863">
        <w:rPr>
          <w:bCs/>
        </w:rPr>
        <w:t>diving</w:t>
      </w:r>
      <w:r>
        <w:t>.</w:t>
      </w:r>
    </w:p>
    <w:p w14:paraId="6BA22461" w14:textId="5E2822C1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C96863">
        <w:t>site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5214187D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C96863">
        <w:rPr>
          <w:noProof/>
        </w:rPr>
        <w:t>site</w:t>
      </w:r>
      <w:r w:rsidR="00DF1854">
        <w:rPr>
          <w:noProof/>
        </w:rPr>
        <w:t xml:space="preserve"> with the same name.</w:t>
      </w:r>
    </w:p>
    <w:p w14:paraId="22E4C5CB" w14:textId="381F24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C96863">
        <w:rPr>
          <w:rFonts w:ascii="Consolas" w:hAnsi="Consolas"/>
          <w:noProof/>
        </w:rPr>
        <w:t xml:space="preserve">DivingSite </w:t>
      </w:r>
      <w:r w:rsidR="001E01CF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>)</w:t>
      </w:r>
    </w:p>
    <w:p w14:paraId="3D84BB89" w14:textId="502559AC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C96863">
        <w:t>si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300ADE02" w:rsidR="00DF1854" w:rsidRPr="002416F8" w:rsidRDefault="00C96863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347AA3E4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C96863">
        <w:t>site</w:t>
      </w:r>
      <w:r>
        <w:t xml:space="preserve"> with that name.</w:t>
      </w:r>
    </w:p>
    <w:p w14:paraId="2EC06245" w14:textId="6ED76E03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C96863">
        <w:t xml:space="preserve">site </w:t>
      </w:r>
      <w:r w:rsidRPr="00985647">
        <w:t>is not in the collection, return null.</w:t>
      </w:r>
    </w:p>
    <w:p w14:paraId="210E24F4" w14:textId="2FCC96D5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C96863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5CDD84BF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C96863" w:rsidRPr="00FD6801">
        <w:t>site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2F3893">
      <w:pPr>
        <w:pStyle w:val="Heading3"/>
        <w:ind w:firstLine="36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1449D9D2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AC366B">
        <w:rPr>
          <w:noProof/>
        </w:rPr>
        <w:t>Div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00DC6F8C" w:rsidR="00DF1854" w:rsidRPr="00F2402A" w:rsidRDefault="00866C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kind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64382052" w:rsidR="00DF1854" w:rsidRPr="00F2402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diver</w:t>
      </w:r>
      <w:r w:rsidR="00DF1854">
        <w:rPr>
          <w:rFonts w:ascii="Consolas" w:hAnsi="Consolas"/>
          <w:b/>
        </w:rPr>
        <w:t>Name</w:t>
      </w:r>
      <w:proofErr w:type="spellEnd"/>
      <w:r w:rsidR="00DF1854">
        <w:rPr>
          <w:rFonts w:ascii="Consolas" w:hAnsi="Consolas"/>
          <w:b/>
        </w:rPr>
        <w:t xml:space="preserve">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t>Functionality</w:t>
      </w:r>
    </w:p>
    <w:p w14:paraId="37B4385A" w14:textId="2F8E3920" w:rsidR="00DF1854" w:rsidRDefault="00DF1854" w:rsidP="00DF1854">
      <w:pPr>
        <w:jc w:val="both"/>
      </w:pPr>
      <w:r>
        <w:t xml:space="preserve">Creates a </w:t>
      </w:r>
      <w:r w:rsidR="00AC366B">
        <w:rPr>
          <w:b/>
          <w:bCs/>
        </w:rPr>
        <w:t>div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866C22">
        <w:rPr>
          <w:b/>
          <w:bCs/>
        </w:rPr>
        <w:t>kind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866C22">
        <w:t>kind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1C93DA75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="00713317" w:rsidRPr="000C5B9C">
        <w:rPr>
          <w:rFonts w:ascii="Consolas" w:hAnsi="Consolas"/>
          <w:b/>
        </w:rPr>
        <w:t xml:space="preserve"> </w:t>
      </w:r>
      <w:r w:rsidR="00866C22">
        <w:rPr>
          <w:rFonts w:ascii="Consolas" w:hAnsi="Consolas"/>
          <w:b/>
        </w:rPr>
        <w:t>kind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173DB588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866C22">
        <w:rPr>
          <w:rFonts w:ascii="Consolas" w:hAnsi="Consolas"/>
          <w:b/>
        </w:rPr>
        <w:t>kind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AC366B">
        <w:rPr>
          <w:rFonts w:ascii="Consolas" w:hAnsi="Consolas"/>
          <w:b/>
        </w:rPr>
        <w:t>div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5105A4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DC47FB">
        <w:rPr>
          <w:noProof/>
        </w:rPr>
        <w:t>DivingSi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E465E3" w:rsidR="00DF1854" w:rsidRPr="0023149A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proofErr w:type="spellStart"/>
      <w:r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>Name</w:t>
      </w:r>
      <w:proofErr w:type="spellEnd"/>
      <w:r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4D86BC8F" w:rsidR="00DF1854" w:rsidRPr="00775CB1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aCreature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D70A77" w:rsidRPr="00D70A77">
        <w:rPr>
          <w:rStyle w:val="CodeChar"/>
          <w:rFonts w:cstheme="minorHAnsi"/>
          <w:bCs/>
        </w:rPr>
        <w:t>seaCreature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4BCE0CF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DC47FB">
        <w:rPr>
          <w:b/>
        </w:rPr>
        <w:t>diving site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DC47FB">
        <w:rPr>
          <w:b/>
        </w:rPr>
        <w:t>sea creature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0D09664E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DC47FB"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proofErr w:type="spellStart"/>
      <w:r w:rsidR="00DC47FB">
        <w:rPr>
          <w:rFonts w:ascii="Consolas" w:hAnsi="Consolas"/>
          <w:b/>
        </w:rPr>
        <w:t>site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</w:t>
      </w:r>
      <w:proofErr w:type="spellEnd"/>
      <w:r w:rsidRPr="000C5B9C">
        <w:rPr>
          <w:rFonts w:ascii="Consolas" w:hAnsi="Consolas"/>
          <w:b/>
        </w:rPr>
        <w:t>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68FF4813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AC366B">
        <w:rPr>
          <w:noProof/>
        </w:rPr>
        <w:t>Div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36B4549C" w:rsidR="00DF1854" w:rsidRPr="0023149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iv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418B0FE9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AC366B">
        <w:t>diver</w:t>
      </w:r>
      <w:r w:rsidR="00A16042">
        <w:t xml:space="preserve"> from </w:t>
      </w:r>
      <w:r>
        <w:t>diving</w:t>
      </w:r>
      <w:r w:rsidR="00DF1854" w:rsidRPr="00EE4FE6">
        <w:t xml:space="preserve"> by removing </w:t>
      </w:r>
      <w:r w:rsidR="0089258C">
        <w:t>them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AC366B">
        <w:t>div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6587FC7E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proofErr w:type="spellStart"/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>Name</w:t>
      </w:r>
      <w:proofErr w:type="spellEnd"/>
      <w:r w:rsidRPr="000C5B9C">
        <w:rPr>
          <w:rFonts w:ascii="Consolas" w:hAnsi="Consolas"/>
          <w:b/>
        </w:rPr>
        <w:t>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793D8E9A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AC366B">
        <w:rPr>
          <w:rFonts w:eastAsiaTheme="minorHAnsi" w:cstheme="minorBidi"/>
          <w:b w:val="0"/>
          <w:color w:val="auto"/>
          <w:sz w:val="22"/>
        </w:rPr>
        <w:t>div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>is successfully exclud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029AACB3" w:rsidR="00DF1854" w:rsidRPr="003111F1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proofErr w:type="spellStart"/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>Name</w:t>
      </w:r>
      <w:proofErr w:type="spellEnd"/>
      <w:r w:rsidRPr="003111F1">
        <w:rPr>
          <w:rFonts w:ascii="Consolas" w:hAnsi="Consolas"/>
          <w:b/>
        </w:rPr>
        <w:t>}</w:t>
      </w:r>
      <w:r w:rsidR="00260494" w:rsidRPr="003111F1">
        <w:rPr>
          <w:rFonts w:ascii="Consolas" w:hAnsi="Consolas"/>
          <w:b/>
        </w:rPr>
        <w:t xml:space="preserve"> </w:t>
      </w:r>
      <w:r w:rsidR="0064574E" w:rsidRPr="003111F1">
        <w:rPr>
          <w:rFonts w:ascii="Consolas" w:hAnsi="Consolas"/>
          <w:b/>
        </w:rPr>
        <w:t xml:space="preserve">h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372275C1" w14:textId="0CC9C280" w:rsidR="00DF1854" w:rsidRDefault="003111F1" w:rsidP="00DF1854">
      <w:pPr>
        <w:pStyle w:val="Heading4"/>
        <w:jc w:val="both"/>
        <w:rPr>
          <w:noProof/>
        </w:rPr>
      </w:pPr>
      <w:r>
        <w:rPr>
          <w:noProof/>
        </w:rPr>
        <w:lastRenderedPageBreak/>
        <w:t>Start</w:t>
      </w:r>
      <w:r w:rsidR="006E037A">
        <w:rPr>
          <w:noProof/>
        </w:rPr>
        <w:t>Div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C1C24D5" w:rsidR="00DF1854" w:rsidRPr="00F32ADF" w:rsidRDefault="003111F1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i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5C09CC91" w:rsidR="00DF1854" w:rsidRDefault="00DF1854" w:rsidP="00DF1854">
      <w:r w:rsidRPr="00C835B4">
        <w:t xml:space="preserve">When the </w:t>
      </w:r>
      <w:r w:rsidR="003111F1" w:rsidRPr="00C835B4">
        <w:t xml:space="preserve">start </w:t>
      </w:r>
      <w:r w:rsidR="006E037A">
        <w:t>diving</w:t>
      </w:r>
      <w:r w:rsidRPr="00C835B4">
        <w:t xml:space="preserve"> command is called, the action happens. </w:t>
      </w:r>
      <w:r w:rsidR="00C835B4" w:rsidRPr="00C835B4">
        <w:t xml:space="preserve">After picking only the divers that have oxygen </w:t>
      </w:r>
      <w:r w:rsidR="00C835B4" w:rsidRPr="009653E6">
        <w:rPr>
          <w:b/>
          <w:bCs/>
        </w:rPr>
        <w:t xml:space="preserve">above </w:t>
      </w:r>
      <w:r w:rsidR="00BF15B6">
        <w:rPr>
          <w:b/>
          <w:bCs/>
        </w:rPr>
        <w:t>3</w:t>
      </w:r>
      <w:r w:rsidR="00C835B4" w:rsidRPr="009653E6">
        <w:rPr>
          <w:b/>
          <w:bCs/>
        </w:rPr>
        <w:t>0</w:t>
      </w:r>
      <w:r w:rsidR="00133470">
        <w:rPr>
          <w:b/>
          <w:bCs/>
        </w:rPr>
        <w:t xml:space="preserve"> units</w:t>
      </w:r>
      <w:r w:rsidR="00C835B4" w:rsidRPr="00C835B4">
        <w:t>,</w:t>
      </w:r>
      <w:r w:rsidR="00C835B4" w:rsidRPr="00C835B4">
        <w:rPr>
          <w:lang w:val="bg-BG"/>
        </w:rPr>
        <w:t xml:space="preserve"> </w:t>
      </w:r>
      <w:r w:rsidR="00C835B4" w:rsidRPr="00C835B4">
        <w:t>the</w:t>
      </w:r>
      <w:r w:rsidRPr="00C835B4">
        <w:t xml:space="preserve"> </w:t>
      </w:r>
      <w:r w:rsidR="00A22E40">
        <w:t>diving at</w:t>
      </w:r>
      <w:r w:rsidR="00C835B4" w:rsidRPr="00C835B4">
        <w:t xml:space="preserve"> the given </w:t>
      </w:r>
      <w:r w:rsidR="003111F1" w:rsidRPr="00C835B4">
        <w:t>site</w:t>
      </w:r>
      <w:r w:rsidR="00C835B4" w:rsidRPr="00C835B4">
        <w:t xml:space="preserve"> begins.</w:t>
      </w:r>
    </w:p>
    <w:p w14:paraId="1B4EF281" w14:textId="35113FA9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AC366B">
        <w:rPr>
          <w:b/>
        </w:rPr>
        <w:t>div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AC366B">
        <w:rPr>
          <w:rFonts w:ascii="Consolas" w:hAnsi="Consolas"/>
          <w:b/>
        </w:rPr>
        <w:t>div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>start div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50EC924C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</w:t>
      </w:r>
      <w:r w:rsidR="00C328FF">
        <w:t>diving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611F26">
        <w:rPr>
          <w:b/>
        </w:rPr>
        <w:t>diving si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AC366B">
        <w:rPr>
          <w:b/>
        </w:rPr>
        <w:t>diver</w:t>
      </w:r>
      <w:r w:rsidR="007F18FA">
        <w:rPr>
          <w:b/>
        </w:rPr>
        <w:t>/</w:t>
      </w:r>
      <w:r w:rsidR="00E619F6">
        <w:rPr>
          <w:b/>
        </w:rPr>
        <w:t>s</w:t>
      </w:r>
      <w:r>
        <w:t xml:space="preserve"> that </w:t>
      </w:r>
      <w:r w:rsidR="007F18FA" w:rsidRPr="007F18FA">
        <w:rPr>
          <w:b/>
          <w:bCs/>
        </w:rPr>
        <w:t>was/</w:t>
      </w:r>
      <w:r w:rsidR="00B672D6">
        <w:rPr>
          <w:b/>
        </w:rPr>
        <w:t>were</w:t>
      </w:r>
      <w:r w:rsidRPr="00947575">
        <w:rPr>
          <w:b/>
        </w:rPr>
        <w:t xml:space="preserve"> </w:t>
      </w:r>
      <w:r w:rsidR="009C07AC">
        <w:rPr>
          <w:b/>
        </w:rPr>
        <w:t>removed</w:t>
      </w:r>
      <w:r w:rsidR="00EC47AA">
        <w:rPr>
          <w:b/>
        </w:rPr>
        <w:t xml:space="preserve"> </w:t>
      </w:r>
      <w:r w:rsidR="00B672D6">
        <w:rPr>
          <w:bCs/>
        </w:rPr>
        <w:t>from</w:t>
      </w:r>
      <w:r>
        <w:t xml:space="preserve"> the </w:t>
      </w:r>
      <w:r w:rsidR="00B672D6">
        <w:t>diving</w:t>
      </w:r>
      <w:r>
        <w:t>:</w:t>
      </w:r>
    </w:p>
    <w:p w14:paraId="00E2EAA4" w14:textId="39D6CCEB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926441">
        <w:rPr>
          <w:rFonts w:ascii="Consolas" w:hAnsi="Consolas"/>
          <w:b/>
        </w:rPr>
        <w:t>The dive</w:t>
      </w:r>
      <w:r w:rsidR="00611F26">
        <w:rPr>
          <w:rFonts w:ascii="Consolas" w:hAnsi="Consolas"/>
          <w:b/>
        </w:rPr>
        <w:t xml:space="preserve"> took place at</w:t>
      </w:r>
      <w:r w:rsidRPr="000C5B9C">
        <w:rPr>
          <w:rFonts w:ascii="Consolas" w:hAnsi="Consolas"/>
          <w:b/>
        </w:rPr>
        <w:t xml:space="preserve"> {</w:t>
      </w:r>
      <w:proofErr w:type="spellStart"/>
      <w:r w:rsidR="00611F26">
        <w:rPr>
          <w:rFonts w:ascii="Consolas" w:hAnsi="Consolas"/>
          <w:b/>
        </w:rPr>
        <w:t>site</w:t>
      </w:r>
      <w:r w:rsidR="00DF1854" w:rsidRPr="000C5B9C">
        <w:rPr>
          <w:rFonts w:ascii="Consolas" w:hAnsi="Consolas"/>
          <w:b/>
        </w:rPr>
        <w:t>Name</w:t>
      </w:r>
      <w:proofErr w:type="spellEnd"/>
      <w:r w:rsidR="00611F26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>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proofErr w:type="spellStart"/>
      <w:r w:rsidR="0086401D">
        <w:rPr>
          <w:rFonts w:ascii="Consolas" w:hAnsi="Consolas"/>
          <w:b/>
        </w:rPr>
        <w:t>remov</w:t>
      </w:r>
      <w:r w:rsidR="00E619F6">
        <w:rPr>
          <w:rFonts w:ascii="Consolas" w:hAnsi="Consolas"/>
          <w:b/>
        </w:rPr>
        <w:t>ed</w:t>
      </w:r>
      <w:r w:rsidR="00AC366B">
        <w:rPr>
          <w:rFonts w:ascii="Consolas" w:hAnsi="Consolas"/>
          <w:b/>
        </w:rPr>
        <w:t>Diver</w:t>
      </w:r>
      <w:r w:rsidR="0086401D">
        <w:rPr>
          <w:rFonts w:ascii="Consolas" w:hAnsi="Consolas"/>
          <w:b/>
        </w:rPr>
        <w:t>Count</w:t>
      </w:r>
      <w:proofErr w:type="spellEnd"/>
      <w:r w:rsidRPr="000C5B9C">
        <w:rPr>
          <w:rFonts w:ascii="Consolas" w:hAnsi="Consolas"/>
          <w:b/>
        </w:rPr>
        <w:t xml:space="preserve">} </w:t>
      </w:r>
      <w:r w:rsidR="00AC366B">
        <w:rPr>
          <w:rFonts w:ascii="Consolas" w:hAnsi="Consolas"/>
          <w:b/>
        </w:rPr>
        <w:t>diver</w:t>
      </w:r>
      <w:r w:rsidR="000B7AC3">
        <w:rPr>
          <w:rFonts w:ascii="Consolas" w:hAnsi="Consolas"/>
          <w:b/>
        </w:rPr>
        <w:t>/</w:t>
      </w:r>
      <w:r w:rsidR="00E619F6">
        <w:rPr>
          <w:rFonts w:ascii="Consolas" w:hAnsi="Consolas"/>
          <w:b/>
        </w:rPr>
        <w:t>s</w:t>
      </w:r>
      <w:r w:rsidRPr="000C5B9C">
        <w:rPr>
          <w:rFonts w:ascii="Consolas" w:hAnsi="Consolas"/>
          <w:b/>
        </w:rPr>
        <w:t xml:space="preserve"> </w:t>
      </w:r>
      <w:r w:rsidR="007F18FA">
        <w:rPr>
          <w:rFonts w:ascii="Consolas" w:hAnsi="Consolas"/>
          <w:b/>
        </w:rPr>
        <w:t>was/</w:t>
      </w:r>
      <w:r w:rsidR="007F6597" w:rsidRPr="007F6597">
        <w:rPr>
          <w:rFonts w:ascii="Consolas" w:hAnsi="Consolas"/>
          <w:b/>
        </w:rPr>
        <w:t>were removed on this dive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4F63AD89" w:rsidR="00DF1854" w:rsidRDefault="009F63B4" w:rsidP="009F63B4">
      <w:r>
        <w:t xml:space="preserve">Returns the information about the </w:t>
      </w:r>
      <w:r w:rsidR="00AC366B">
        <w:t>diver</w:t>
      </w:r>
      <w:r w:rsidR="00E619F6">
        <w:t>s</w:t>
      </w:r>
      <w:r>
        <w:t xml:space="preserve"> in the following format:</w:t>
      </w:r>
    </w:p>
    <w:p w14:paraId="6DFAFE0B" w14:textId="7244FE30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AC366B">
        <w:t>diver</w:t>
      </w:r>
      <w:r w:rsidR="00E619F6">
        <w:t>s</w:t>
      </w:r>
      <w:r>
        <w:t xml:space="preserve"> don't have any </w:t>
      </w:r>
      <w:r w:rsidR="001823AC">
        <w:t>catch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759DB2FD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40416F">
        <w:rPr>
          <w:rFonts w:ascii="Consolas" w:hAnsi="Consolas"/>
          <w:b/>
        </w:rPr>
        <w:t>The dive</w:t>
      </w:r>
      <w:r w:rsidR="0086401D" w:rsidRPr="0086401D">
        <w:rPr>
          <w:rFonts w:ascii="Consolas" w:hAnsi="Consolas"/>
          <w:b/>
        </w:rPr>
        <w:t xml:space="preserve"> took place at {count} site</w:t>
      </w:r>
      <w:r w:rsidR="00BE2B5F">
        <w:rPr>
          <w:rFonts w:ascii="Consolas" w:hAnsi="Consolas"/>
          <w:b/>
        </w:rPr>
        <w:t>/</w:t>
      </w:r>
      <w:r w:rsidR="0086401D" w:rsidRPr="0086401D">
        <w:rPr>
          <w:rFonts w:ascii="Consolas" w:hAnsi="Consolas"/>
          <w:b/>
        </w:rPr>
        <w:t>s</w:t>
      </w:r>
      <w:r w:rsidR="00CB5D4E" w:rsidRPr="0086401D">
        <w:rPr>
          <w:rFonts w:ascii="Consolas" w:hAnsi="Consolas"/>
          <w:b/>
        </w:rPr>
        <w:t>.</w:t>
      </w:r>
    </w:p>
    <w:p w14:paraId="6C2CCC22" w14:textId="716BCC26" w:rsidR="000C5B9C" w:rsidRDefault="007007EE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</w:t>
      </w:r>
      <w:r w:rsidRPr="007007EE">
        <w:rPr>
          <w:rFonts w:ascii="Consolas" w:hAnsi="Consolas"/>
          <w:b/>
        </w:rPr>
        <w:t>iver's statistics</w:t>
      </w:r>
      <w:r w:rsidR="000C5B9C">
        <w:rPr>
          <w:rFonts w:ascii="Consolas" w:hAnsi="Consolas"/>
          <w:b/>
        </w:rPr>
        <w:t>:</w:t>
      </w:r>
    </w:p>
    <w:p w14:paraId="4032A556" w14:textId="5D83D533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proofErr w:type="spellStart"/>
      <w:r w:rsidR="00AC366B">
        <w:rPr>
          <w:rFonts w:ascii="Consolas" w:hAnsi="Consolas"/>
          <w:b/>
        </w:rPr>
        <w:t>diver</w:t>
      </w:r>
      <w:r w:rsidR="002D2730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4E649DBC" w14:textId="507D9954" w:rsidR="000C5B9C" w:rsidRDefault="001823AC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AC366B">
        <w:rPr>
          <w:rFonts w:ascii="Consolas" w:hAnsi="Consolas"/>
          <w:b/>
        </w:rPr>
        <w:t>diver</w:t>
      </w:r>
      <w:r w:rsidR="001E20B0">
        <w:rPr>
          <w:rFonts w:ascii="Consolas" w:hAnsi="Consolas"/>
          <w:b/>
        </w:rPr>
        <w:t>Oxygen</w:t>
      </w:r>
      <w:proofErr w:type="spellEnd"/>
      <w:r w:rsidR="000C5B9C">
        <w:rPr>
          <w:rFonts w:ascii="Consolas" w:hAnsi="Consolas"/>
          <w:b/>
        </w:rPr>
        <w:t>}</w:t>
      </w:r>
    </w:p>
    <w:p w14:paraId="084A64EB" w14:textId="394B9DF7" w:rsidR="00DF1854" w:rsidRPr="0061676D" w:rsidRDefault="00183BE3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proofErr w:type="spellStart"/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n</w:t>
      </w:r>
      <w:proofErr w:type="spellEnd"/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03422821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proofErr w:type="spellStart"/>
      <w:r w:rsidR="00AC366B">
        <w:rPr>
          <w:rFonts w:ascii="Consolas" w:hAnsi="Consolas"/>
          <w:b/>
        </w:rPr>
        <w:t>diver</w:t>
      </w:r>
      <w:r w:rsidR="00E619F6" w:rsidRPr="0061676D">
        <w:rPr>
          <w:rFonts w:ascii="Consolas" w:hAnsi="Consolas"/>
          <w:b/>
        </w:rPr>
        <w:t>Name</w:t>
      </w:r>
      <w:proofErr w:type="spellEnd"/>
      <w:r w:rsidR="000C5B9C">
        <w:rPr>
          <w:rFonts w:ascii="Consolas" w:hAnsi="Consolas"/>
          <w:b/>
        </w:rPr>
        <w:t>}</w:t>
      </w:r>
    </w:p>
    <w:p w14:paraId="0C042391" w14:textId="34D8F2D6" w:rsidR="00DF1854" w:rsidRPr="0061676D" w:rsidRDefault="001823AC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proofErr w:type="spellStart"/>
      <w:r w:rsidR="00AC366B">
        <w:rPr>
          <w:rFonts w:ascii="Consolas" w:hAnsi="Consolas"/>
          <w:b/>
        </w:rPr>
        <w:t>diver</w:t>
      </w:r>
      <w:r w:rsidR="003A63F9">
        <w:rPr>
          <w:rFonts w:ascii="Consolas" w:hAnsi="Consolas"/>
          <w:b/>
        </w:rPr>
        <w:t>Oxygen</w:t>
      </w:r>
      <w:proofErr w:type="spellEnd"/>
      <w:r w:rsidR="000C5B9C">
        <w:rPr>
          <w:rFonts w:ascii="Consolas" w:hAnsi="Consolas"/>
          <w:b/>
        </w:rPr>
        <w:t>}</w:t>
      </w:r>
    </w:p>
    <w:p w14:paraId="74F930ED" w14:textId="37B91A2A" w:rsidR="001823AC" w:rsidRPr="0061676D" w:rsidRDefault="00183BE3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1823AC" w:rsidRPr="0061676D">
        <w:rPr>
          <w:rFonts w:ascii="Consolas" w:hAnsi="Consolas"/>
          <w:b/>
        </w:rPr>
        <w:t>: {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proofErr w:type="spellStart"/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n</w:t>
      </w:r>
      <w:proofErr w:type="spellEnd"/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501727A3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6C2352">
        <w:rPr>
          <w:rFonts w:ascii="Consolas" w:hAnsi="Consolas"/>
          <w:b/>
          <w:noProof/>
        </w:rPr>
        <w:t>Kind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rFonts w:ascii="Consolas" w:hAnsi="Consolas"/>
          <w:b/>
          <w:noProof/>
        </w:rPr>
        <w:t>Name}</w:t>
      </w:r>
    </w:p>
    <w:p w14:paraId="282946EE" w14:textId="7D833F42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20A3B">
        <w:rPr>
          <w:rFonts w:ascii="Consolas" w:hAnsi="Consolas"/>
          <w:b/>
          <w:noProof/>
        </w:rPr>
        <w:t>DivingSi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20A3B">
        <w:rPr>
          <w:rFonts w:ascii="Consolas" w:hAnsi="Consolas"/>
          <w:b/>
          <w:noProof/>
        </w:rPr>
        <w:t>si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6C2352" w:rsidRPr="006C2352">
        <w:rPr>
          <w:rStyle w:val="CodeChar"/>
          <w:rFonts w:cstheme="minorHAnsi"/>
          <w:bCs/>
        </w:rPr>
        <w:t>seaCreatures</w:t>
      </w:r>
      <w:r w:rsidR="004817AE">
        <w:rPr>
          <w:rStyle w:val="CodeChar"/>
          <w:rFonts w:cstheme="minorHAnsi"/>
          <w:bCs/>
        </w:rPr>
        <w:t>)}</w:t>
      </w:r>
    </w:p>
    <w:p w14:paraId="5292E0C4" w14:textId="1946FCD5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AC366B">
        <w:rPr>
          <w:rFonts w:ascii="Consolas" w:hAnsi="Consolas"/>
          <w:b/>
          <w:noProof/>
        </w:rPr>
        <w:t>Div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34C611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EB5656">
        <w:rPr>
          <w:rFonts w:ascii="Consolas" w:hAnsi="Consolas"/>
          <w:b/>
          <w:noProof/>
        </w:rPr>
        <w:t>Div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EB5656">
        <w:rPr>
          <w:rFonts w:ascii="Consolas" w:hAnsi="Consolas"/>
          <w:b/>
          <w:noProof/>
        </w:rPr>
        <w:t>site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lastRenderedPageBreak/>
        <w:t>Output</w:t>
      </w:r>
    </w:p>
    <w:p w14:paraId="4933AA2F" w14:textId="77777777" w:rsidR="00DF1854" w:rsidRDefault="00DF1854" w:rsidP="00DF1854">
      <w:pPr>
        <w:rPr>
          <w:lang w:val="en-GB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1A0F8F9" w14:textId="77777777" w:rsidR="00EF1942" w:rsidRDefault="00EF1942" w:rsidP="00DF1854">
      <w:pPr>
        <w:rPr>
          <w:lang w:val="en-GB"/>
        </w:rPr>
      </w:pPr>
    </w:p>
    <w:p w14:paraId="6375C163" w14:textId="77777777" w:rsidR="00EF1942" w:rsidRDefault="00EF1942" w:rsidP="00DF1854">
      <w:pPr>
        <w:rPr>
          <w:lang w:val="en-GB"/>
        </w:rPr>
      </w:pPr>
    </w:p>
    <w:p w14:paraId="164E0AB3" w14:textId="77777777" w:rsidR="00EF1942" w:rsidRDefault="00EF1942" w:rsidP="00DF1854">
      <w:pPr>
        <w:rPr>
          <w:lang w:val="en-GB"/>
        </w:rPr>
      </w:pPr>
    </w:p>
    <w:p w14:paraId="6FD08E76" w14:textId="77777777" w:rsidR="00EF1942" w:rsidRDefault="00EF1942" w:rsidP="00DF1854">
      <w:pPr>
        <w:rPr>
          <w:lang w:val="en-GB"/>
        </w:rPr>
      </w:pPr>
    </w:p>
    <w:p w14:paraId="0D7E6B1F" w14:textId="77777777" w:rsidR="00EF1942" w:rsidRDefault="00EF1942" w:rsidP="00DF1854">
      <w:pPr>
        <w:rPr>
          <w:lang w:val="en-GB"/>
        </w:rPr>
      </w:pPr>
    </w:p>
    <w:p w14:paraId="3504807B" w14:textId="77777777" w:rsidR="00EF1942" w:rsidRDefault="00EF1942" w:rsidP="00DF1854">
      <w:pPr>
        <w:rPr>
          <w:lang w:val="en-GB"/>
        </w:rPr>
      </w:pPr>
    </w:p>
    <w:p w14:paraId="6D94877B" w14:textId="77777777" w:rsidR="00247485" w:rsidRPr="00247485" w:rsidRDefault="00247485" w:rsidP="00DF1854">
      <w:pPr>
        <w:rPr>
          <w:lang w:val="en-GB"/>
        </w:rPr>
      </w:pP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02BA1464" w14:textId="7FC2A27D" w:rsidR="00DF1854" w:rsidRPr="00E60B33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AddDiver OpenWaterDiver </w:t>
            </w:r>
            <w:r w:rsidR="00D45FA4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Peter</w:t>
            </w:r>
          </w:p>
          <w:p w14:paraId="7879DB9C" w14:textId="77777777" w:rsidR="00B46998" w:rsidRPr="00E60B33" w:rsidRDefault="00B46998" w:rsidP="00B469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AddDiver DeepWaterDiver George</w:t>
            </w:r>
          </w:p>
          <w:p w14:paraId="07702257" w14:textId="3B6A6013" w:rsidR="002F3893" w:rsidRPr="00E60B33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AddDivingSite </w:t>
            </w:r>
            <w:proofErr w:type="spellStart"/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green"/>
              </w:rPr>
              <w:t>Sinemoretz</w:t>
            </w:r>
            <w:proofErr w:type="spellEnd"/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green"/>
              </w:rPr>
              <w:t xml:space="preserve"> </w:t>
            </w:r>
            <w:proofErr w:type="spellStart"/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Safrid</w:t>
            </w:r>
            <w:proofErr w:type="spellEnd"/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 Octopus</w:t>
            </w:r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 </w:t>
            </w:r>
            <w:r w:rsidR="008B65A3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Mullet </w:t>
            </w:r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Crab</w:t>
            </w:r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  <w:lang w:val="bg-BG"/>
              </w:rPr>
              <w:t xml:space="preserve"> </w:t>
            </w:r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Mackerel </w:t>
            </w:r>
            <w:proofErr w:type="spellStart"/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Gobius</w:t>
            </w:r>
            <w:proofErr w:type="spellEnd"/>
            <w:r w:rsidR="00B46998"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 Bonito</w:t>
            </w:r>
          </w:p>
          <w:p w14:paraId="0F149DC9" w14:textId="02380814" w:rsidR="00DB5088" w:rsidRPr="00E60B33" w:rsidRDefault="00DB508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RemoveDiver Sotir</w:t>
            </w:r>
          </w:p>
          <w:p w14:paraId="54854AC6" w14:textId="77777777" w:rsidR="002F3893" w:rsidRPr="000B7B79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StartDiving </w:t>
            </w:r>
            <w:proofErr w:type="spellStart"/>
            <w:r w:rsidRPr="00E60B33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Sinemoretz</w:t>
            </w:r>
            <w:proofErr w:type="spellEnd"/>
          </w:p>
          <w:p w14:paraId="363C3F6C" w14:textId="71673C61" w:rsidR="00334937" w:rsidRPr="00D12645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AddDiver WreckDiver Asen</w:t>
            </w:r>
          </w:p>
          <w:p w14:paraId="4A44C6B4" w14:textId="697ABB1D" w:rsidR="00A33E36" w:rsidRPr="00D12645" w:rsidRDefault="00A3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</w:pPr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AddDiver OpenWaterDiver Diana</w:t>
            </w:r>
          </w:p>
          <w:p w14:paraId="0DD7985C" w14:textId="6EFF5726" w:rsidR="00334937" w:rsidRPr="00B46998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AddDivingSite </w:t>
            </w:r>
            <w:r w:rsidR="0072006D" w:rsidRPr="00D12645">
              <w:rPr>
                <w:rFonts w:ascii="Consolas" w:hAnsi="Consolas"/>
                <w:b/>
                <w:bCs/>
                <w:sz w:val="20"/>
                <w:szCs w:val="24"/>
                <w:highlight w:val="green"/>
              </w:rPr>
              <w:t>Seychelles</w:t>
            </w:r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green"/>
              </w:rPr>
              <w:t xml:space="preserve"> </w:t>
            </w:r>
            <w:r w:rsidR="008B65A3"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Tuna</w:t>
            </w:r>
            <w:r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 xml:space="preserve"> </w:t>
            </w:r>
            <w:r w:rsidR="008B65A3" w:rsidRPr="00D12645">
              <w:rPr>
                <w:rFonts w:ascii="Consolas" w:hAnsi="Consolas"/>
                <w:b/>
                <w:bCs/>
                <w:sz w:val="20"/>
                <w:szCs w:val="24"/>
                <w:highlight w:val="yellow"/>
              </w:rPr>
              <w:t>Scorpionfish</w:t>
            </w:r>
          </w:p>
          <w:p w14:paraId="2F5DE7BD" w14:textId="22D3DEA3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tartDiving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</w:p>
          <w:p w14:paraId="079585F2" w14:textId="4452B2A0" w:rsid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Kiril</w:t>
            </w:r>
          </w:p>
          <w:p w14:paraId="40A7F9A3" w14:textId="0B44D8F3" w:rsidR="007F18FA" w:rsidRP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tartDiving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inemoretz</w:t>
            </w:r>
            <w:proofErr w:type="spellEnd"/>
          </w:p>
          <w:p w14:paraId="77E7F3E5" w14:textId="4FD70988" w:rsidR="000A0C3D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A0C3D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0F6459C8" w:rsidR="000A0C3D" w:rsidRPr="00E802E7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688BACF" w14:textId="7E9CABCE" w:rsidR="007F18FA" w:rsidRPr="00E60B33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highlight w:val="yellow"/>
              </w:rPr>
              <w:t xml:space="preserve">Added OpenWaterDiver: </w:t>
            </w:r>
            <w:r w:rsidR="00D45FA4" w:rsidRPr="00E60B33">
              <w:rPr>
                <w:rFonts w:ascii="Consolas" w:hAnsi="Consolas"/>
                <w:b/>
                <w:bCs/>
                <w:highlight w:val="yellow"/>
              </w:rPr>
              <w:t>Peter</w:t>
            </w:r>
            <w:r w:rsidRPr="00E60B33">
              <w:rPr>
                <w:rFonts w:ascii="Consolas" w:hAnsi="Consolas"/>
                <w:b/>
                <w:bCs/>
                <w:highlight w:val="yellow"/>
              </w:rPr>
              <w:t>.</w:t>
            </w:r>
          </w:p>
          <w:p w14:paraId="06736D72" w14:textId="77777777" w:rsidR="007F18FA" w:rsidRPr="00E60B33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highlight w:val="yellow"/>
              </w:rPr>
              <w:t>Added DeepWaterDiver: George.</w:t>
            </w:r>
          </w:p>
          <w:p w14:paraId="153A6484" w14:textId="77777777" w:rsidR="007F18FA" w:rsidRPr="00E60B33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highlight w:val="yellow"/>
              </w:rPr>
              <w:t xml:space="preserve">Added site: </w:t>
            </w:r>
            <w:proofErr w:type="spellStart"/>
            <w:r w:rsidRPr="00E60B33">
              <w:rPr>
                <w:rFonts w:ascii="Consolas" w:hAnsi="Consolas"/>
                <w:b/>
                <w:bCs/>
                <w:highlight w:val="yellow"/>
              </w:rPr>
              <w:t>Sinemoretz</w:t>
            </w:r>
            <w:proofErr w:type="spellEnd"/>
            <w:r w:rsidRPr="00E60B33">
              <w:rPr>
                <w:rFonts w:ascii="Consolas" w:hAnsi="Consolas"/>
                <w:b/>
                <w:bCs/>
                <w:highlight w:val="yellow"/>
              </w:rPr>
              <w:t>.</w:t>
            </w:r>
          </w:p>
          <w:p w14:paraId="7C2ED4F8" w14:textId="77777777" w:rsidR="007F18FA" w:rsidRPr="00E60B33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E60B33">
              <w:rPr>
                <w:rFonts w:ascii="Consolas" w:hAnsi="Consolas"/>
                <w:b/>
                <w:bCs/>
                <w:highlight w:val="yellow"/>
              </w:rPr>
              <w:t>Diver Sotir doesn't exist.</w:t>
            </w:r>
          </w:p>
          <w:p w14:paraId="2BAD3710" w14:textId="3AD26CE6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60B33">
              <w:rPr>
                <w:rFonts w:ascii="Consolas" w:hAnsi="Consolas"/>
                <w:b/>
                <w:bCs/>
                <w:highlight w:val="yellow"/>
              </w:rPr>
              <w:t xml:space="preserve">The dive took place at </w:t>
            </w:r>
            <w:proofErr w:type="spellStart"/>
            <w:r w:rsidRPr="00E60B33">
              <w:rPr>
                <w:rFonts w:ascii="Consolas" w:hAnsi="Consolas"/>
                <w:b/>
                <w:bCs/>
                <w:highlight w:val="yellow"/>
              </w:rPr>
              <w:t>Sinemoretz</w:t>
            </w:r>
            <w:proofErr w:type="spellEnd"/>
            <w:r w:rsidRPr="00E60B33">
              <w:rPr>
                <w:rFonts w:ascii="Consolas" w:hAnsi="Consolas"/>
                <w:b/>
                <w:bCs/>
                <w:highlight w:val="yellow"/>
              </w:rPr>
              <w:t>. 1 diver/s was/were removed on this dive.</w:t>
            </w:r>
          </w:p>
          <w:p w14:paraId="2F263C27" w14:textId="77777777" w:rsidR="007F18FA" w:rsidRPr="00D12645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D12645">
              <w:rPr>
                <w:rFonts w:ascii="Consolas" w:hAnsi="Consolas"/>
                <w:b/>
                <w:bCs/>
                <w:highlight w:val="yellow"/>
              </w:rPr>
              <w:t>Added WreckDiver: Asen.</w:t>
            </w:r>
          </w:p>
          <w:p w14:paraId="68DE67C0" w14:textId="77777777" w:rsidR="007F18FA" w:rsidRPr="00D12645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  <w:highlight w:val="yellow"/>
              </w:rPr>
            </w:pPr>
            <w:r w:rsidRPr="00D12645">
              <w:rPr>
                <w:rFonts w:ascii="Consolas" w:hAnsi="Consolas"/>
                <w:b/>
                <w:bCs/>
                <w:highlight w:val="yellow"/>
              </w:rPr>
              <w:t>Added OpenWaterDiver: Diana.</w:t>
            </w:r>
          </w:p>
          <w:p w14:paraId="373F2ACF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12645">
              <w:rPr>
                <w:rFonts w:ascii="Consolas" w:hAnsi="Consolas"/>
                <w:b/>
                <w:bCs/>
                <w:highlight w:val="yellow"/>
              </w:rPr>
              <w:t>Added site: Seychelles.</w:t>
            </w:r>
          </w:p>
          <w:p w14:paraId="0D5A1CEC" w14:textId="5F5D681F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eychelles. 0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551435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12645">
              <w:rPr>
                <w:rFonts w:ascii="Consolas" w:hAnsi="Consolas"/>
                <w:b/>
                <w:bCs/>
                <w:highlight w:val="yellow"/>
              </w:rPr>
              <w:t>Added DeepWaterDiver: Kiril.</w:t>
            </w:r>
          </w:p>
          <w:p w14:paraId="03521FBE" w14:textId="5509E573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inemoretz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 xml:space="preserve">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009875A6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</w:t>
            </w:r>
            <w:r w:rsidRPr="00D12645">
              <w:rPr>
                <w:rFonts w:ascii="Consolas" w:hAnsi="Consolas"/>
                <w:b/>
                <w:bCs/>
                <w:highlight w:val="green"/>
              </w:rPr>
              <w:t>3 site/s.</w:t>
            </w:r>
          </w:p>
          <w:p w14:paraId="73E6089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statistics:</w:t>
            </w:r>
          </w:p>
          <w:p w14:paraId="5AE39A67" w14:textId="04EC24FD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Name: </w:t>
            </w:r>
            <w:r w:rsidR="003A471D">
              <w:rPr>
                <w:rFonts w:ascii="Consolas" w:hAnsi="Consolas"/>
                <w:b/>
                <w:bCs/>
              </w:rPr>
              <w:t>Peter</w:t>
            </w:r>
          </w:p>
          <w:p w14:paraId="68A758A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76FFF1F3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53F1F2D5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George</w:t>
            </w:r>
          </w:p>
          <w:p w14:paraId="03FDC37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93FE619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lastRenderedPageBreak/>
              <w:t xml:space="preserve">Diver's catch: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Safrid</w:t>
            </w:r>
            <w:proofErr w:type="spellEnd"/>
            <w:r w:rsidRPr="007F18FA">
              <w:rPr>
                <w:rFonts w:ascii="Consolas" w:hAnsi="Consolas"/>
                <w:b/>
                <w:bCs/>
              </w:rPr>
              <w:t>, Octopus, Mullet</w:t>
            </w:r>
          </w:p>
          <w:p w14:paraId="636B265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Asen</w:t>
            </w:r>
          </w:p>
          <w:p w14:paraId="20A9FE7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493090C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Diver's catch: Tuna, Scorpionfish, Crab, Mackerel, </w:t>
            </w:r>
            <w:proofErr w:type="spellStart"/>
            <w:r w:rsidRPr="007F18FA">
              <w:rPr>
                <w:rFonts w:ascii="Consolas" w:hAnsi="Consolas"/>
                <w:b/>
                <w:bCs/>
              </w:rPr>
              <w:t>Gobius</w:t>
            </w:r>
            <w:proofErr w:type="spellEnd"/>
          </w:p>
          <w:p w14:paraId="07CEDC9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Diana</w:t>
            </w:r>
          </w:p>
          <w:p w14:paraId="25F14E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355A363D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60DF940E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Kiril</w:t>
            </w:r>
          </w:p>
          <w:p w14:paraId="7C3FCB6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60</w:t>
            </w:r>
          </w:p>
          <w:p w14:paraId="24F429D4" w14:textId="366A3077" w:rsidR="00DF1854" w:rsidRPr="002258DB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Bonito</w:t>
            </w:r>
          </w:p>
        </w:tc>
      </w:tr>
    </w:tbl>
    <w:p w14:paraId="7D198683" w14:textId="77777777" w:rsidR="00303FB4" w:rsidRDefault="00303FB4" w:rsidP="00DF1854">
      <w:pPr>
        <w:jc w:val="both"/>
      </w:pPr>
    </w:p>
    <w:p w14:paraId="0EF49A14" w14:textId="77777777" w:rsidR="00247485" w:rsidRDefault="00247485" w:rsidP="00DF1854">
      <w:pPr>
        <w:jc w:val="both"/>
        <w:rPr>
          <w:sz w:val="18"/>
          <w:szCs w:val="18"/>
        </w:rPr>
      </w:pPr>
    </w:p>
    <w:p w14:paraId="1FAA77AF" w14:textId="77777777" w:rsidR="002E2407" w:rsidRPr="002E2407" w:rsidRDefault="002E2407" w:rsidP="00DF1854">
      <w:pPr>
        <w:jc w:val="both"/>
        <w:rPr>
          <w:sz w:val="18"/>
          <w:szCs w:val="18"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:rsidRPr="00247485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Pr="00247485" w:rsidRDefault="00DF1854" w:rsidP="00C47D47">
            <w:pPr>
              <w:spacing w:before="0" w:after="0"/>
              <w:jc w:val="both"/>
              <w:rPr>
                <w:b/>
                <w:sz w:val="16"/>
                <w:szCs w:val="16"/>
              </w:rPr>
            </w:pPr>
            <w:r w:rsidRPr="00247485">
              <w:rPr>
                <w:b/>
                <w:sz w:val="16"/>
                <w:szCs w:val="16"/>
              </w:rPr>
              <w:t>Input</w:t>
            </w:r>
          </w:p>
        </w:tc>
      </w:tr>
      <w:tr w:rsidR="00DF1854" w:rsidRPr="00247485" w14:paraId="6B063738" w14:textId="77777777" w:rsidTr="00C47D47">
        <w:tc>
          <w:tcPr>
            <w:tcW w:w="10440" w:type="dxa"/>
            <w:shd w:val="clear" w:color="auto" w:fill="auto"/>
          </w:tcPr>
          <w:p w14:paraId="151C7BB6" w14:textId="25B1F665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Diver OpenWaterDiver John</w:t>
            </w:r>
          </w:p>
          <w:p w14:paraId="00C2C213" w14:textId="7557712D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Diver DeepWaterDiver David</w:t>
            </w:r>
          </w:p>
          <w:p w14:paraId="4A9BF4EB" w14:textId="22E93EDE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Diver OpenWaterDiver Lilia</w:t>
            </w:r>
          </w:p>
          <w:p w14:paraId="4F2A8066" w14:textId="7EF5D017" w:rsidR="00BE2B5F" w:rsidRPr="00247485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RemoveDiver Lilia</w:t>
            </w:r>
          </w:p>
          <w:p w14:paraId="5C0FC70B" w14:textId="733AD170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Diver DeepWaterDiver Philip</w:t>
            </w:r>
          </w:p>
          <w:p w14:paraId="30DBEF3D" w14:textId="7B481889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D12645">
              <w:rPr>
                <w:rFonts w:ascii="Consolas" w:hAnsi="Consolas"/>
                <w:b/>
                <w:bCs/>
                <w:sz w:val="16"/>
                <w:szCs w:val="16"/>
                <w:highlight w:val="green"/>
              </w:rPr>
              <w:t xml:space="preserve">AddDivingSite 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Tampa</w:t>
            </w:r>
            <w:r w:rsidR="008E5508" w:rsidRPr="00247485">
              <w:rPr>
                <w:rFonts w:ascii="Consolas" w:hAnsi="Consolas"/>
                <w:b/>
                <w:bCs/>
                <w:sz w:val="16"/>
                <w:szCs w:val="16"/>
              </w:rPr>
              <w:t>Bay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 xml:space="preserve"> MantaRay Lucian</w:t>
            </w:r>
          </w:p>
          <w:p w14:paraId="3120203C" w14:textId="77D51DE4" w:rsidR="002F59CE" w:rsidRPr="00247485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D12645">
              <w:rPr>
                <w:rFonts w:ascii="Consolas" w:hAnsi="Consolas"/>
                <w:b/>
                <w:bCs/>
                <w:sz w:val="16"/>
                <w:szCs w:val="16"/>
                <w:highlight w:val="green"/>
              </w:rPr>
              <w:t xml:space="preserve">AddDivingSite 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GreatBarrierReef RedSnapper</w:t>
            </w:r>
          </w:p>
          <w:p w14:paraId="40003FA9" w14:textId="12FCC97F" w:rsidR="008E5508" w:rsidRPr="00247485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</w:t>
            </w:r>
            <w:r w:rsidR="00CC5A21" w:rsidRPr="00247485">
              <w:rPr>
                <w:rFonts w:ascii="Consolas" w:hAnsi="Consolas"/>
                <w:b/>
                <w:bCs/>
                <w:sz w:val="16"/>
                <w:szCs w:val="16"/>
              </w:rPr>
              <w:t xml:space="preserve">Diver 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WreckDiver Donald</w:t>
            </w:r>
          </w:p>
          <w:p w14:paraId="74482A85" w14:textId="417C64FF" w:rsidR="008E5508" w:rsidRPr="00247485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D12645">
              <w:rPr>
                <w:rFonts w:ascii="Consolas" w:hAnsi="Consolas"/>
                <w:b/>
                <w:bCs/>
                <w:color w:val="FF0000"/>
                <w:sz w:val="16"/>
                <w:szCs w:val="16"/>
              </w:rPr>
              <w:t>StartDiving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 xml:space="preserve"> TampaBay</w:t>
            </w:r>
          </w:p>
          <w:p w14:paraId="4EC42026" w14:textId="73A5F54F" w:rsidR="008E5508" w:rsidRPr="00247485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GetStatistics</w:t>
            </w:r>
          </w:p>
          <w:p w14:paraId="289198BF" w14:textId="12AB9E37" w:rsidR="008D00BC" w:rsidRPr="00247485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</w:t>
            </w:r>
            <w:r w:rsidR="00CC5A21" w:rsidRPr="00247485">
              <w:rPr>
                <w:rFonts w:ascii="Consolas" w:hAnsi="Consolas"/>
                <w:b/>
                <w:bCs/>
                <w:sz w:val="16"/>
                <w:szCs w:val="16"/>
              </w:rPr>
              <w:t xml:space="preserve">Diver 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WreckDiver Maria</w:t>
            </w:r>
          </w:p>
          <w:p w14:paraId="4C0DF29E" w14:textId="36F0A12F" w:rsidR="00BE2B5F" w:rsidRPr="00247485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Diver WallDiver Daniel</w:t>
            </w:r>
          </w:p>
          <w:p w14:paraId="41108BB3" w14:textId="2B2BB9B8" w:rsidR="008E5508" w:rsidRPr="00247485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D12645">
              <w:rPr>
                <w:rFonts w:ascii="Consolas" w:hAnsi="Consolas"/>
                <w:b/>
                <w:bCs/>
                <w:color w:val="FF0000"/>
                <w:sz w:val="16"/>
                <w:szCs w:val="16"/>
              </w:rPr>
              <w:t>StartDiving</w:t>
            </w: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 xml:space="preserve"> GreatBarrierReef</w:t>
            </w:r>
          </w:p>
          <w:p w14:paraId="4C6D3D9F" w14:textId="77777777" w:rsidR="00DF1854" w:rsidRPr="00247485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GetStatistics</w:t>
            </w:r>
          </w:p>
          <w:p w14:paraId="75C6E9DA" w14:textId="5BDEDD0D" w:rsidR="008D00BC" w:rsidRPr="00247485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Exit</w:t>
            </w:r>
          </w:p>
        </w:tc>
      </w:tr>
      <w:tr w:rsidR="00DF1854" w:rsidRPr="00247485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247485" w:rsidRDefault="00DF1854" w:rsidP="00C47D47">
            <w:pPr>
              <w:spacing w:before="0" w:after="0"/>
              <w:jc w:val="both"/>
              <w:rPr>
                <w:b/>
                <w:sz w:val="16"/>
                <w:szCs w:val="16"/>
                <w:lang w:val="bg-BG"/>
              </w:rPr>
            </w:pPr>
            <w:r w:rsidRPr="00247485">
              <w:rPr>
                <w:b/>
                <w:sz w:val="16"/>
                <w:szCs w:val="16"/>
              </w:rPr>
              <w:t>Output</w:t>
            </w:r>
          </w:p>
        </w:tc>
      </w:tr>
      <w:tr w:rsidR="00DF1854" w:rsidRPr="00247485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305DCEC3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OpenWaterDiver: John.</w:t>
            </w:r>
          </w:p>
          <w:p w14:paraId="19D1D13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DeepWaterDiver: David.</w:t>
            </w:r>
          </w:p>
          <w:p w14:paraId="2154755D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OpenWaterDiver: Lilia.</w:t>
            </w:r>
          </w:p>
          <w:p w14:paraId="40273BB7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 Lilia has removed!</w:t>
            </w:r>
          </w:p>
          <w:p w14:paraId="3C2AA789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DeepWaterDiver: Philip.</w:t>
            </w:r>
          </w:p>
          <w:p w14:paraId="4B69F44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site: TampaBay.</w:t>
            </w:r>
          </w:p>
          <w:p w14:paraId="3ACC5860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site: GreatBarrierReef.</w:t>
            </w:r>
          </w:p>
          <w:p w14:paraId="4C6730E4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WreckDiver: Donald.</w:t>
            </w:r>
          </w:p>
          <w:p w14:paraId="2DCB88C0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The dive took place at TampaBay. 0 diver/s was/were removed on this dive.</w:t>
            </w:r>
          </w:p>
          <w:p w14:paraId="7449F321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The dive took place at 1 site/s.</w:t>
            </w:r>
          </w:p>
          <w:p w14:paraId="540140D5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statistics:</w:t>
            </w:r>
          </w:p>
          <w:p w14:paraId="4F21115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John</w:t>
            </w:r>
          </w:p>
          <w:p w14:paraId="42A3B211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30</w:t>
            </w:r>
          </w:p>
          <w:p w14:paraId="1CF3002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  <w:p w14:paraId="3158D68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David</w:t>
            </w:r>
          </w:p>
          <w:p w14:paraId="382B633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30</w:t>
            </w:r>
          </w:p>
          <w:p w14:paraId="738940B0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MantaRay, Lucian</w:t>
            </w:r>
          </w:p>
          <w:p w14:paraId="7383A3BC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Philip</w:t>
            </w:r>
          </w:p>
          <w:p w14:paraId="1C2D509F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90</w:t>
            </w:r>
          </w:p>
          <w:p w14:paraId="117A97D7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  <w:p w14:paraId="271FCFCD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Donald</w:t>
            </w:r>
          </w:p>
          <w:p w14:paraId="0A73A3E6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150</w:t>
            </w:r>
          </w:p>
          <w:p w14:paraId="1163596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  <w:p w14:paraId="2B6A0D74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Added WreckDiver: Maria.</w:t>
            </w:r>
          </w:p>
          <w:p w14:paraId="1E92DBB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 kind doesn't exist.</w:t>
            </w:r>
          </w:p>
          <w:p w14:paraId="03045E71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The dive took place at GreatBarrierReef. 0 diver/s was/were removed on this dive.</w:t>
            </w:r>
          </w:p>
          <w:p w14:paraId="59A7CFCB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The dive took place at 2 site/s.</w:t>
            </w:r>
          </w:p>
          <w:p w14:paraId="15DB882D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statistics:</w:t>
            </w:r>
          </w:p>
          <w:p w14:paraId="2203E045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lastRenderedPageBreak/>
              <w:t>Name: John</w:t>
            </w:r>
          </w:p>
          <w:p w14:paraId="09BF7A35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30</w:t>
            </w:r>
          </w:p>
          <w:p w14:paraId="11BFED24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  <w:p w14:paraId="0AF9462A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David</w:t>
            </w:r>
          </w:p>
          <w:p w14:paraId="180562B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30</w:t>
            </w:r>
          </w:p>
          <w:p w14:paraId="21A80B4D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MantaRay, Lucian</w:t>
            </w:r>
          </w:p>
          <w:p w14:paraId="46C64B2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Philip</w:t>
            </w:r>
          </w:p>
          <w:p w14:paraId="403D401A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60</w:t>
            </w:r>
          </w:p>
          <w:p w14:paraId="08D0FCBE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RedSnapper</w:t>
            </w:r>
          </w:p>
          <w:p w14:paraId="547CA996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Donald</w:t>
            </w:r>
          </w:p>
          <w:p w14:paraId="4D82D1E8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150</w:t>
            </w:r>
          </w:p>
          <w:p w14:paraId="2EBB9922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  <w:p w14:paraId="6DEE7DBF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Name: Maria</w:t>
            </w:r>
          </w:p>
          <w:p w14:paraId="715B04C4" w14:textId="77777777" w:rsidR="00D42CB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Oxygen: 150</w:t>
            </w:r>
          </w:p>
          <w:p w14:paraId="36F413CF" w14:textId="4BD2C11F" w:rsidR="00DF1854" w:rsidRPr="00247485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  <w:sz w:val="16"/>
                <w:szCs w:val="16"/>
              </w:rPr>
            </w:pPr>
            <w:r w:rsidRPr="00247485">
              <w:rPr>
                <w:rFonts w:ascii="Consolas" w:hAnsi="Consolas"/>
                <w:b/>
                <w:bCs/>
                <w:sz w:val="16"/>
                <w:szCs w:val="16"/>
              </w:rPr>
              <w:t>Diver's catch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7DABFD91" w14:textId="2D4F963A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DeepWaterDiver,</w:t>
      </w:r>
      <w:r>
        <w:t xml:space="preserve"> and </w:t>
      </w:r>
      <w:r>
        <w:rPr>
          <w:b/>
        </w:rPr>
        <w:t>Diving</w:t>
      </w:r>
      <w:r>
        <w:t xml:space="preserve">. </w:t>
      </w:r>
      <w:r>
        <w:rPr>
          <w:b/>
        </w:rPr>
        <w:t>The Diving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proofErr w:type="spellStart"/>
      <w:r>
        <w:rPr>
          <w:b/>
          <w:lang w:val="en-GB"/>
        </w:rPr>
        <w:t>scubaDiving</w:t>
      </w:r>
      <w:proofErr w:type="spellEnd"/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 w:rsidRPr="00F623A4">
        <w:rPr>
          <w:b/>
        </w:rPr>
        <w:t>Diving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4D2655" w14:textId="77777777" w:rsidR="00694AF5" w:rsidRDefault="00694AF5">
      <w:pPr>
        <w:spacing w:before="0" w:after="0" w:line="240" w:lineRule="auto"/>
      </w:pPr>
      <w:r>
        <w:separator/>
      </w:r>
    </w:p>
  </w:endnote>
  <w:endnote w:type="continuationSeparator" w:id="0">
    <w:p w14:paraId="4030A5D6" w14:textId="77777777" w:rsidR="00694AF5" w:rsidRDefault="00694AF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5C3E0D" w14:textId="3DE211D6" w:rsidR="00260C15" w:rsidRDefault="00000000" w:rsidP="00A16042">
    <w:pPr>
      <w:pStyle w:val="Footer"/>
    </w:pPr>
    <w:r>
      <w:rPr>
        <w:noProof/>
      </w:rPr>
      <w:pict w14:anchorId="5F9D6ADF">
        <v:line id="Straight Connector 30" o:spid="_x0000_s1029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G2JtBrdAAAACgEAAA8AAAAAAAAAAAAAAAAANAQAAGRycy9kb3ducmV2LnhtbFBLBQYAAAAABAAE&#10;APMAAAA+BQAAAAA=&#10;" strokecolor="#375623 [1609]" strokeweight="1pt">
          <v:stroke joinstyle="miter" endcap="round"/>
        </v:line>
      </w:pict>
    </w:r>
  </w:p>
  <w:p w14:paraId="0AC555CA" w14:textId="77B3756A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3FD969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" filled="f" stroked="f" strokeweight=".5pt">
          <v:textbox inset=".5mm,0,0,0">
            <w:txbxContent>
              <w:p w14:paraId="07A08743" w14:textId="77777777" w:rsidR="00260C15" w:rsidRPr="002C539D" w:rsidRDefault="00260C15" w:rsidP="00A16042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000000">
      <w:rPr>
        <w:noProof/>
      </w:rPr>
      <w:pict w14:anchorId="604137DD">
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71DHTOEAAAAKAQAADwAAAAAAAAAAAAAAAAC5BAAAZHJz&#10;L2Rvd25yZXYueG1sUEsFBgAAAAAEAAQA8wAAAMcFAAAAAA==&#10;" filled="f" stroked="f" strokeweight=".5pt">
          <v:textbox inset="0,0,0,0">
            <w:txbxContent>
              <w:p w14:paraId="0DDB3876" w14:textId="205BEE07" w:rsidR="00260C15" w:rsidRPr="00596AA5" w:rsidRDefault="00260C15" w:rsidP="00A16042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 w:rsidR="00000000">
      <w:rPr>
        <w:noProof/>
      </w:rPr>
      <w:pict w14:anchorId="1D6FCE01">
        <v:shape id="Text Box 16" o:spid="_x0000_s1026" type="#_x0000_t202" style="position:absolute;margin-left:2521.4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M7gVFL6AQAA1AMAAA4AAAAAAAAAAAAAAAAALgIA&#10;AGRycy9lMm9Eb2MueG1sUEsBAi0AFAAGAAgAAAAhAJTubDjbAAAABQEAAA8AAAAAAAAAAAAAAAAA&#10;VAQAAGRycy9kb3ducmV2LnhtbFBLBQYAAAAABAAEAPMAAABcBQAAAAA=&#10;" filled="f" stroked="f">
          <v:textbox inset=".5mm,1.2mm,.5mm,.5mm">
            <w:txbxContent>
              <w:p w14:paraId="79AACDB0" w14:textId="77777777" w:rsidR="00260C15" w:rsidRPr="002C539D" w:rsidRDefault="00260C15" w:rsidP="00A16042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3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8A1DAF1" w14:textId="77777777" w:rsidR="00260C15" w:rsidRPr="00596AA5" w:rsidRDefault="00260C15" w:rsidP="00A16042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61AC35F" wp14:editId="7BC60FA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853EC35" wp14:editId="4699AC68">
                      <wp:extent cx="180000" cy="180000"/>
                      <wp:effectExtent l="0" t="0" r="0" b="0"/>
                      <wp:docPr id="8" name="Picture 8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1077F511" wp14:editId="6501342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7"/>
                              </pic:cNvPr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A3A0DEF" wp14:editId="2035874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9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1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092A526" wp14:editId="54D68928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558A204" wp14:editId="744C4F2A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4"/>
                              </pic:cNvPr>
                              <pic:cNvPicPr/>
                            </pic:nvPicPr>
                            <pic:blipFill>
                              <a:blip r:embed="rId1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2E85E4B0" wp14:editId="61A2F31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3550B01" wp14:editId="3094080C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3A05704D" wp14:editId="7DB21FCC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2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20"/>
                              </pic:cNvPr>
                              <pic:cNvPicPr/>
                            </pic:nvPicPr>
                            <pic:blipFill>
                              <a:blip r:embed="rId2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45908B8" w14:textId="77777777" w:rsidR="00260C15" w:rsidRDefault="00260C15" w:rsidP="00A16042"/>
            </w:txbxContent>
          </v:textbox>
          <w10:wrap anchorx="margin"/>
        </v:shape>
      </w:pict>
    </w:r>
    <w:r w:rsidR="00000000">
      <w:rPr>
        <w:noProof/>
      </w:rPr>
      <w:pict w14:anchorId="7EF93A2D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KRYQ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vJLH&#10;U1+XUG+53QjDJsSgrxpuyrWKdKeQR5/7yOtMt3xYB0w+jJIUK8Bff7tPeJ5I1krR8SpVMv5cKzRS&#10;uG+eZzXt3STgJCwnwa/bC+AuHPJDEXQW2QDJTaJFaJ94yxcpCquU1xyrkppw+rmgYaX5ndBmscgw&#10;3q+g6No/BJ2cp7akIXvsnxSGcRKJR/gGpjVTs1cDOWCTpYfFmsA2eVoTswOPI+O8m3nex3ckLf/L&#10;/4zav3bz3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DGqsKRYQIAADUFAAAOAAAAAAAAAAAAAAAAAC4CAABkcnMv&#10;ZTJvRG9jLnhtbFBLAQItABQABgAIAAAAIQA02Haq4QAAAAoBAAAPAAAAAAAAAAAAAAAAALsEAABk&#10;cnMvZG93bnJldi54bWxQSwUGAAAAAAQABADzAAAAyQUAAAAA&#10;" filled="f" stroked="f" strokeweight=".5pt">
          <v:textbox inset="0,0,0,0">
            <w:txbxContent>
              <w:p w14:paraId="7914880F" w14:textId="77777777" w:rsidR="00260C15" w:rsidRDefault="00260C15" w:rsidP="00C47D4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9FAF0D" w14:textId="77777777" w:rsidR="00694AF5" w:rsidRDefault="00694AF5">
      <w:pPr>
        <w:spacing w:before="0" w:after="0" w:line="240" w:lineRule="auto"/>
      </w:pPr>
      <w:r>
        <w:separator/>
      </w:r>
    </w:p>
  </w:footnote>
  <w:footnote w:type="continuationSeparator" w:id="0">
    <w:p w14:paraId="53C1D66B" w14:textId="77777777" w:rsidR="00694AF5" w:rsidRDefault="00694AF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8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0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9"/>
  </w:num>
  <w:num w:numId="11" w16cid:durableId="492137268">
    <w:abstractNumId w:val="3"/>
  </w:num>
  <w:num w:numId="12" w16cid:durableId="790172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31FE"/>
    <w:rsid w:val="000425C7"/>
    <w:rsid w:val="00047603"/>
    <w:rsid w:val="00050715"/>
    <w:rsid w:val="00054513"/>
    <w:rsid w:val="00056F4E"/>
    <w:rsid w:val="000631CE"/>
    <w:rsid w:val="000756DE"/>
    <w:rsid w:val="00075CF7"/>
    <w:rsid w:val="00076E82"/>
    <w:rsid w:val="000902CE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77AA"/>
    <w:rsid w:val="000B7AC3"/>
    <w:rsid w:val="000B7B79"/>
    <w:rsid w:val="000C1961"/>
    <w:rsid w:val="000C5B9C"/>
    <w:rsid w:val="000D5322"/>
    <w:rsid w:val="000E4D26"/>
    <w:rsid w:val="000F23A7"/>
    <w:rsid w:val="00113EA8"/>
    <w:rsid w:val="0011485D"/>
    <w:rsid w:val="00120A40"/>
    <w:rsid w:val="00120BC4"/>
    <w:rsid w:val="001217DA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6556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9AA"/>
    <w:rsid w:val="0021184F"/>
    <w:rsid w:val="00211BA4"/>
    <w:rsid w:val="002173C7"/>
    <w:rsid w:val="00217E72"/>
    <w:rsid w:val="00220EE9"/>
    <w:rsid w:val="00225795"/>
    <w:rsid w:val="002258DB"/>
    <w:rsid w:val="00235738"/>
    <w:rsid w:val="0023615A"/>
    <w:rsid w:val="0024151B"/>
    <w:rsid w:val="00247485"/>
    <w:rsid w:val="002502D0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F0E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407"/>
    <w:rsid w:val="002E25B5"/>
    <w:rsid w:val="002E416D"/>
    <w:rsid w:val="002F0C84"/>
    <w:rsid w:val="002F3893"/>
    <w:rsid w:val="002F4448"/>
    <w:rsid w:val="002F59CE"/>
    <w:rsid w:val="002F713C"/>
    <w:rsid w:val="002F7A8B"/>
    <w:rsid w:val="00303FB4"/>
    <w:rsid w:val="003111F1"/>
    <w:rsid w:val="00316584"/>
    <w:rsid w:val="003209C2"/>
    <w:rsid w:val="003240F4"/>
    <w:rsid w:val="003304D5"/>
    <w:rsid w:val="00334937"/>
    <w:rsid w:val="00341CC3"/>
    <w:rsid w:val="0035072B"/>
    <w:rsid w:val="00353749"/>
    <w:rsid w:val="00355FEF"/>
    <w:rsid w:val="0035765E"/>
    <w:rsid w:val="00366515"/>
    <w:rsid w:val="003822FE"/>
    <w:rsid w:val="003823D6"/>
    <w:rsid w:val="0038475F"/>
    <w:rsid w:val="00391202"/>
    <w:rsid w:val="00391655"/>
    <w:rsid w:val="003956AA"/>
    <w:rsid w:val="003A471D"/>
    <w:rsid w:val="003A63F9"/>
    <w:rsid w:val="003B58D5"/>
    <w:rsid w:val="003D0263"/>
    <w:rsid w:val="003D1AB9"/>
    <w:rsid w:val="003E610E"/>
    <w:rsid w:val="0040416F"/>
    <w:rsid w:val="0041216C"/>
    <w:rsid w:val="00412938"/>
    <w:rsid w:val="004137BD"/>
    <w:rsid w:val="00414730"/>
    <w:rsid w:val="00423BFD"/>
    <w:rsid w:val="00423C3F"/>
    <w:rsid w:val="00423C86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86C78"/>
    <w:rsid w:val="004A3AEF"/>
    <w:rsid w:val="004A3E11"/>
    <w:rsid w:val="004C3CA9"/>
    <w:rsid w:val="004C57FD"/>
    <w:rsid w:val="004D0C3E"/>
    <w:rsid w:val="004D4506"/>
    <w:rsid w:val="004E11C6"/>
    <w:rsid w:val="005007A4"/>
    <w:rsid w:val="00513C10"/>
    <w:rsid w:val="0052565D"/>
    <w:rsid w:val="005317DB"/>
    <w:rsid w:val="0053289E"/>
    <w:rsid w:val="005607BA"/>
    <w:rsid w:val="00561AF0"/>
    <w:rsid w:val="005719BC"/>
    <w:rsid w:val="005801DA"/>
    <w:rsid w:val="00586EA6"/>
    <w:rsid w:val="005A1BE8"/>
    <w:rsid w:val="005B5683"/>
    <w:rsid w:val="005B56E5"/>
    <w:rsid w:val="005D621C"/>
    <w:rsid w:val="005D7086"/>
    <w:rsid w:val="005E7DE9"/>
    <w:rsid w:val="005F35D2"/>
    <w:rsid w:val="005F7AB6"/>
    <w:rsid w:val="006011F9"/>
    <w:rsid w:val="0060183A"/>
    <w:rsid w:val="006048BC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94AF5"/>
    <w:rsid w:val="006B3D92"/>
    <w:rsid w:val="006B5FE1"/>
    <w:rsid w:val="006C2352"/>
    <w:rsid w:val="006C3FAA"/>
    <w:rsid w:val="006C701C"/>
    <w:rsid w:val="006D3ABB"/>
    <w:rsid w:val="006E037A"/>
    <w:rsid w:val="006E7B2E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67DE"/>
    <w:rsid w:val="00740A05"/>
    <w:rsid w:val="00745143"/>
    <w:rsid w:val="00745220"/>
    <w:rsid w:val="00747F36"/>
    <w:rsid w:val="0075495A"/>
    <w:rsid w:val="00756AF2"/>
    <w:rsid w:val="00757CA1"/>
    <w:rsid w:val="00774499"/>
    <w:rsid w:val="00775CB1"/>
    <w:rsid w:val="00785306"/>
    <w:rsid w:val="0079260B"/>
    <w:rsid w:val="00797326"/>
    <w:rsid w:val="007B2990"/>
    <w:rsid w:val="007C0E5F"/>
    <w:rsid w:val="007C0FD6"/>
    <w:rsid w:val="007C710E"/>
    <w:rsid w:val="007D070B"/>
    <w:rsid w:val="007D0BAC"/>
    <w:rsid w:val="007D3179"/>
    <w:rsid w:val="007D5E09"/>
    <w:rsid w:val="007E1BC2"/>
    <w:rsid w:val="007F18FA"/>
    <w:rsid w:val="007F6597"/>
    <w:rsid w:val="008015CC"/>
    <w:rsid w:val="0080592C"/>
    <w:rsid w:val="008171CE"/>
    <w:rsid w:val="008314B1"/>
    <w:rsid w:val="008430FA"/>
    <w:rsid w:val="00851DCE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340A"/>
    <w:rsid w:val="008E5508"/>
    <w:rsid w:val="008E7775"/>
    <w:rsid w:val="008F417B"/>
    <w:rsid w:val="00903678"/>
    <w:rsid w:val="009106CD"/>
    <w:rsid w:val="0091683E"/>
    <w:rsid w:val="00920E00"/>
    <w:rsid w:val="00922FD4"/>
    <w:rsid w:val="00926441"/>
    <w:rsid w:val="00927B8D"/>
    <w:rsid w:val="00931EF8"/>
    <w:rsid w:val="009347BC"/>
    <w:rsid w:val="009453FB"/>
    <w:rsid w:val="009546B7"/>
    <w:rsid w:val="009653E6"/>
    <w:rsid w:val="00971577"/>
    <w:rsid w:val="00980F1C"/>
    <w:rsid w:val="0098204D"/>
    <w:rsid w:val="00985647"/>
    <w:rsid w:val="009C07AC"/>
    <w:rsid w:val="009C2F15"/>
    <w:rsid w:val="009C47EF"/>
    <w:rsid w:val="009D2068"/>
    <w:rsid w:val="009F63B4"/>
    <w:rsid w:val="00A148F8"/>
    <w:rsid w:val="00A16042"/>
    <w:rsid w:val="00A20A3B"/>
    <w:rsid w:val="00A22E40"/>
    <w:rsid w:val="00A272B4"/>
    <w:rsid w:val="00A33E36"/>
    <w:rsid w:val="00A36657"/>
    <w:rsid w:val="00A4152A"/>
    <w:rsid w:val="00A41862"/>
    <w:rsid w:val="00A52132"/>
    <w:rsid w:val="00A67057"/>
    <w:rsid w:val="00A70179"/>
    <w:rsid w:val="00A7738F"/>
    <w:rsid w:val="00A80E49"/>
    <w:rsid w:val="00A97D1D"/>
    <w:rsid w:val="00AA7A5F"/>
    <w:rsid w:val="00AB4743"/>
    <w:rsid w:val="00AC0B02"/>
    <w:rsid w:val="00AC366B"/>
    <w:rsid w:val="00AC3CDB"/>
    <w:rsid w:val="00AC4FBD"/>
    <w:rsid w:val="00AC5008"/>
    <w:rsid w:val="00AC5993"/>
    <w:rsid w:val="00AD03E1"/>
    <w:rsid w:val="00AD44D5"/>
    <w:rsid w:val="00AD7596"/>
    <w:rsid w:val="00AE693F"/>
    <w:rsid w:val="00AF2549"/>
    <w:rsid w:val="00B168DF"/>
    <w:rsid w:val="00B24ED8"/>
    <w:rsid w:val="00B37707"/>
    <w:rsid w:val="00B46998"/>
    <w:rsid w:val="00B503CA"/>
    <w:rsid w:val="00B64C62"/>
    <w:rsid w:val="00B672D6"/>
    <w:rsid w:val="00B773EB"/>
    <w:rsid w:val="00B921EE"/>
    <w:rsid w:val="00B92493"/>
    <w:rsid w:val="00BA06B4"/>
    <w:rsid w:val="00BA112F"/>
    <w:rsid w:val="00BA2F17"/>
    <w:rsid w:val="00BB1DA0"/>
    <w:rsid w:val="00BC4FCE"/>
    <w:rsid w:val="00BD49B8"/>
    <w:rsid w:val="00BD5F22"/>
    <w:rsid w:val="00BE2B5F"/>
    <w:rsid w:val="00BE4C49"/>
    <w:rsid w:val="00BE6324"/>
    <w:rsid w:val="00BF15B6"/>
    <w:rsid w:val="00BF41AD"/>
    <w:rsid w:val="00BF785E"/>
    <w:rsid w:val="00C04A39"/>
    <w:rsid w:val="00C15544"/>
    <w:rsid w:val="00C22838"/>
    <w:rsid w:val="00C27F30"/>
    <w:rsid w:val="00C328FF"/>
    <w:rsid w:val="00C47D47"/>
    <w:rsid w:val="00C512FC"/>
    <w:rsid w:val="00C65B57"/>
    <w:rsid w:val="00C665A8"/>
    <w:rsid w:val="00C7330E"/>
    <w:rsid w:val="00C809B0"/>
    <w:rsid w:val="00C835B4"/>
    <w:rsid w:val="00C90A9B"/>
    <w:rsid w:val="00C92EE5"/>
    <w:rsid w:val="00C96863"/>
    <w:rsid w:val="00CB5D4E"/>
    <w:rsid w:val="00CB76D9"/>
    <w:rsid w:val="00CC5A21"/>
    <w:rsid w:val="00CE760F"/>
    <w:rsid w:val="00D0490E"/>
    <w:rsid w:val="00D106B4"/>
    <w:rsid w:val="00D12645"/>
    <w:rsid w:val="00D16FC9"/>
    <w:rsid w:val="00D17565"/>
    <w:rsid w:val="00D176E4"/>
    <w:rsid w:val="00D22CE0"/>
    <w:rsid w:val="00D2639C"/>
    <w:rsid w:val="00D31805"/>
    <w:rsid w:val="00D32868"/>
    <w:rsid w:val="00D357F6"/>
    <w:rsid w:val="00D361BE"/>
    <w:rsid w:val="00D40D03"/>
    <w:rsid w:val="00D42CB4"/>
    <w:rsid w:val="00D45FA4"/>
    <w:rsid w:val="00D45FCD"/>
    <w:rsid w:val="00D478AF"/>
    <w:rsid w:val="00D526C0"/>
    <w:rsid w:val="00D56F43"/>
    <w:rsid w:val="00D60F2B"/>
    <w:rsid w:val="00D6525F"/>
    <w:rsid w:val="00D70A77"/>
    <w:rsid w:val="00D724F9"/>
    <w:rsid w:val="00D83F9D"/>
    <w:rsid w:val="00D86C3C"/>
    <w:rsid w:val="00DB113C"/>
    <w:rsid w:val="00DB5088"/>
    <w:rsid w:val="00DC2AC5"/>
    <w:rsid w:val="00DC47FB"/>
    <w:rsid w:val="00DD4243"/>
    <w:rsid w:val="00DF1854"/>
    <w:rsid w:val="00E12C07"/>
    <w:rsid w:val="00E23DBE"/>
    <w:rsid w:val="00E25F62"/>
    <w:rsid w:val="00E35117"/>
    <w:rsid w:val="00E471D2"/>
    <w:rsid w:val="00E474DC"/>
    <w:rsid w:val="00E60B33"/>
    <w:rsid w:val="00E619F6"/>
    <w:rsid w:val="00E6252C"/>
    <w:rsid w:val="00E63928"/>
    <w:rsid w:val="00E80B23"/>
    <w:rsid w:val="00E8642A"/>
    <w:rsid w:val="00EB07E6"/>
    <w:rsid w:val="00EB5656"/>
    <w:rsid w:val="00EC3F61"/>
    <w:rsid w:val="00EC47AA"/>
    <w:rsid w:val="00ED4069"/>
    <w:rsid w:val="00ED47FE"/>
    <w:rsid w:val="00EE0F98"/>
    <w:rsid w:val="00EE2C53"/>
    <w:rsid w:val="00EE3A1B"/>
    <w:rsid w:val="00EF1942"/>
    <w:rsid w:val="00EF4C70"/>
    <w:rsid w:val="00F00BDA"/>
    <w:rsid w:val="00F05AD2"/>
    <w:rsid w:val="00F07C01"/>
    <w:rsid w:val="00F2290B"/>
    <w:rsid w:val="00F2402A"/>
    <w:rsid w:val="00F2578D"/>
    <w:rsid w:val="00F43262"/>
    <w:rsid w:val="00F45D98"/>
    <w:rsid w:val="00F4790A"/>
    <w:rsid w:val="00F55E9E"/>
    <w:rsid w:val="00F623A4"/>
    <w:rsid w:val="00F710EF"/>
    <w:rsid w:val="00F747F5"/>
    <w:rsid w:val="00F8031A"/>
    <w:rsid w:val="00F82985"/>
    <w:rsid w:val="00F9310D"/>
    <w:rsid w:val="00F96FBE"/>
    <w:rsid w:val="00F97B7A"/>
    <w:rsid w:val="00F97DB5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72</TotalTime>
  <Pages>8</Pages>
  <Words>1698</Words>
  <Characters>9682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Matev</cp:lastModifiedBy>
  <cp:revision>75</cp:revision>
  <dcterms:created xsi:type="dcterms:W3CDTF">2022-07-15T06:13:00Z</dcterms:created>
  <dcterms:modified xsi:type="dcterms:W3CDTF">2024-07-21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